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340B1" w14:textId="0824EEA2" w:rsidR="00497B53" w:rsidRDefault="00DA66E9" w:rsidP="00497B53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Experiment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: 0</w:t>
      </w:r>
      <w:r w:rsidR="00295531">
        <w:rPr>
          <w:rFonts w:ascii="Times New Roman" w:hAnsi="Times New Roman" w:cs="Times New Roman"/>
          <w:b/>
          <w:bCs/>
          <w:sz w:val="32"/>
          <w:szCs w:val="32"/>
          <w:u w:val="single"/>
        </w:rPr>
        <w:t>4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</w:t>
      </w:r>
      <w:r w:rsidR="00497B53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</w:t>
      </w:r>
    </w:p>
    <w:p w14:paraId="2D0640E1" w14:textId="2F9E46AA" w:rsidR="00B97466" w:rsidRPr="00497B53" w:rsidRDefault="00B97466" w:rsidP="00497B53">
      <w:pPr>
        <w:jc w:val="right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Date:</w:t>
      </w:r>
      <w:r w:rsidR="0047282C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295531">
        <w:rPr>
          <w:rFonts w:ascii="Times New Roman" w:hAnsi="Times New Roman" w:cs="Times New Roman"/>
          <w:b/>
          <w:bCs/>
          <w:sz w:val="32"/>
          <w:szCs w:val="32"/>
          <w:u w:val="single"/>
        </w:rPr>
        <w:t>13</w:t>
      </w:r>
      <w:r w:rsidR="00497B53"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.0</w:t>
      </w:r>
      <w:r w:rsidR="0047282C">
        <w:rPr>
          <w:rFonts w:ascii="Times New Roman" w:hAnsi="Times New Roman" w:cs="Times New Roman"/>
          <w:b/>
          <w:bCs/>
          <w:sz w:val="32"/>
          <w:szCs w:val="32"/>
          <w:u w:val="single"/>
        </w:rPr>
        <w:t>4</w:t>
      </w:r>
      <w:r w:rsidR="00497B53"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.2022</w:t>
      </w:r>
    </w:p>
    <w:p w14:paraId="3AED7E7F" w14:textId="60859ABC" w:rsidR="00B817BB" w:rsidRPr="006D132E" w:rsidRDefault="00B817BB" w:rsidP="00E00C07">
      <w:pPr>
        <w:pStyle w:val="NoSpacing"/>
      </w:pPr>
    </w:p>
    <w:p w14:paraId="74886355" w14:textId="21FD20D4" w:rsidR="00C13E07" w:rsidRPr="00C13E07" w:rsidRDefault="00B97466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Program Name:</w:t>
      </w:r>
    </w:p>
    <w:p w14:paraId="5864CE15" w14:textId="77777777" w:rsidR="005425FB" w:rsidRDefault="005425FB" w:rsidP="000C4D67">
      <w:pPr>
        <w:rPr>
          <w:noProof/>
        </w:rPr>
      </w:pPr>
    </w:p>
    <w:p w14:paraId="06C85010" w14:textId="4F203271" w:rsidR="00D60240" w:rsidRDefault="00C13E07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7BEEC4BB" wp14:editId="61D47F8E">
            <wp:extent cx="7063740" cy="70637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79" t="11294" r="6539" b="19691"/>
                    <a:stretch/>
                  </pic:blipFill>
                  <pic:spPr bwMode="auto">
                    <a:xfrm>
                      <a:off x="0" y="0"/>
                      <a:ext cx="7063740" cy="706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AECEFA" w14:textId="654F6376" w:rsidR="00E54964" w:rsidRPr="00E54964" w:rsidRDefault="00C04842" w:rsidP="00B9746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Simplex Algorithm:</w:t>
      </w:r>
    </w:p>
    <w:p w14:paraId="0B0433B7" w14:textId="548B6BAE" w:rsidR="00225998" w:rsidRDefault="00C04842" w:rsidP="00B9746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19E829C" wp14:editId="733C2474">
            <wp:extent cx="6812280" cy="774192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56" t="12482" r="7563" b="13922"/>
                    <a:stretch/>
                  </pic:blipFill>
                  <pic:spPr bwMode="auto">
                    <a:xfrm>
                      <a:off x="0" y="0"/>
                      <a:ext cx="6812280" cy="774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8145ED" w14:textId="5C9C6DC6" w:rsidR="00E54964" w:rsidRDefault="00E54964" w:rsidP="00B9746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FDC1902" w14:textId="2CB5D69C" w:rsidR="0032121C" w:rsidRDefault="00985A20" w:rsidP="00B9746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985A20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Simple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x </w:t>
      </w:r>
      <w:r w:rsidRPr="00985A20">
        <w:rPr>
          <w:rFonts w:ascii="Times New Roman" w:hAnsi="Times New Roman" w:cs="Times New Roman"/>
          <w:b/>
          <w:bCs/>
          <w:sz w:val="32"/>
          <w:szCs w:val="32"/>
          <w:u w:val="single"/>
        </w:rPr>
        <w:t>Flowchart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</w:p>
    <w:p w14:paraId="56F6E3AE" w14:textId="77777777" w:rsidR="0032121C" w:rsidRPr="0032121C" w:rsidRDefault="0032121C" w:rsidP="00B9746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CF71DFC" w14:textId="50B7A259" w:rsidR="00F33232" w:rsidRDefault="00985A20" w:rsidP="00B97466">
      <w:pPr>
        <w:rPr>
          <w:noProof/>
        </w:rPr>
      </w:pPr>
      <w:r>
        <w:rPr>
          <w:noProof/>
        </w:rPr>
        <w:drawing>
          <wp:inline distT="0" distB="0" distL="0" distR="0" wp14:anchorId="47250D07" wp14:editId="25CBAB54">
            <wp:extent cx="5836920" cy="68122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564" t="28519" r="23544" b="25092"/>
                    <a:stretch/>
                  </pic:blipFill>
                  <pic:spPr bwMode="auto">
                    <a:xfrm>
                      <a:off x="0" y="0"/>
                      <a:ext cx="5836920" cy="681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AA9737" w14:textId="77777777" w:rsidR="0032121C" w:rsidRDefault="0032121C" w:rsidP="00B97466">
      <w:pPr>
        <w:rPr>
          <w:noProof/>
        </w:rPr>
      </w:pPr>
    </w:p>
    <w:p w14:paraId="3F04B471" w14:textId="686D30F9" w:rsidR="00985A20" w:rsidRDefault="00985A20" w:rsidP="00B9746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73718DB2" wp14:editId="1E985C46">
            <wp:extent cx="6629400" cy="81229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420" t="8318" r="18106" b="40006"/>
                    <a:stretch/>
                  </pic:blipFill>
                  <pic:spPr bwMode="auto">
                    <a:xfrm>
                      <a:off x="0" y="0"/>
                      <a:ext cx="6629400" cy="812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82D851" w14:textId="77777777" w:rsidR="00985A20" w:rsidRDefault="00985A20" w:rsidP="00B9746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3FCCA84" w14:textId="23F20033" w:rsidR="00E904F9" w:rsidRPr="00E904F9" w:rsidRDefault="004405D2" w:rsidP="00E904F9">
      <w:p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2.</w:t>
      </w:r>
      <w:r w:rsidR="00E904F9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D45D88" w:rsidRPr="004405D2">
        <w:rPr>
          <w:rFonts w:ascii="Times New Roman" w:hAnsi="Times New Roman" w:cs="Times New Roman"/>
          <w:b/>
          <w:bCs/>
          <w:sz w:val="32"/>
          <w:szCs w:val="32"/>
          <w:u w:val="single"/>
        </w:rPr>
        <w:t>Program Code :(</w:t>
      </w:r>
      <w:r w:rsidR="00D60240" w:rsidRPr="004405D2">
        <w:rPr>
          <w:rFonts w:ascii="Times New Roman" w:hAnsi="Times New Roman" w:cs="Times New Roman"/>
          <w:b/>
          <w:bCs/>
        </w:rPr>
        <w:t xml:space="preserve"> </w:t>
      </w:r>
      <w:r w:rsidR="00D60240" w:rsidRPr="004405D2">
        <w:rPr>
          <w:rFonts w:ascii="Times New Roman" w:hAnsi="Times New Roman" w:cs="Times New Roman"/>
          <w:b/>
          <w:bCs/>
          <w:u w:val="single"/>
        </w:rPr>
        <w:t xml:space="preserve">Write MATLAB program for </w:t>
      </w:r>
      <w:r>
        <w:rPr>
          <w:rFonts w:ascii="Times New Roman" w:hAnsi="Times New Roman" w:cs="Times New Roman"/>
          <w:b/>
          <w:bCs/>
          <w:u w:val="single"/>
        </w:rPr>
        <w:t>simplex method to solve a general linear programming problem:</w:t>
      </w:r>
      <w:r w:rsidR="00D60240" w:rsidRPr="004405D2">
        <w:rPr>
          <w:rFonts w:ascii="Times New Roman" w:hAnsi="Times New Roman" w:cs="Times New Roman"/>
          <w:b/>
          <w:bCs/>
        </w:rPr>
        <w:t>)</w:t>
      </w:r>
    </w:p>
    <w:p w14:paraId="21AC75CE" w14:textId="7D482693" w:rsidR="00E708D9" w:rsidRDefault="004405D2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66D886C2" wp14:editId="6AC50AEB">
            <wp:extent cx="4594860" cy="1540212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44" t="28902" r="27446" b="60038"/>
                    <a:stretch/>
                  </pic:blipFill>
                  <pic:spPr bwMode="auto">
                    <a:xfrm>
                      <a:off x="0" y="0"/>
                      <a:ext cx="4656872" cy="1560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C1B75F" w14:textId="77777777" w:rsidR="002F2777" w:rsidRDefault="002F2777" w:rsidP="008C2046">
      <w:pPr>
        <w:suppressAutoHyphens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1B4C9F3" w14:textId="44A310A1" w:rsidR="00E904F9" w:rsidRDefault="002F2777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</w:pPr>
      <w:r w:rsidRPr="004405D2">
        <w:rPr>
          <w:rFonts w:ascii="Times New Roman" w:hAnsi="Times New Roman" w:cs="Times New Roman"/>
          <w:b/>
          <w:bCs/>
          <w:sz w:val="32"/>
          <w:szCs w:val="32"/>
          <w:u w:val="single"/>
        </w:rPr>
        <w:t>Program Code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</w:p>
    <w:p w14:paraId="508693FD" w14:textId="77777777" w:rsidR="00A5188B" w:rsidRPr="002F2777" w:rsidRDefault="00A5188B" w:rsidP="00A5188B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%ANINDYA NAG</w:t>
      </w:r>
    </w:p>
    <w:p w14:paraId="55E82C9F" w14:textId="77777777" w:rsidR="00A5188B" w:rsidRPr="002F2777" w:rsidRDefault="00A5188B" w:rsidP="00A5188B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%UG/02/BTCSE/2018/005</w:t>
      </w:r>
    </w:p>
    <w:p w14:paraId="2055B48C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clc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;</w:t>
      </w:r>
    </w:p>
    <w:p w14:paraId="12FC3315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clear all;</w:t>
      </w:r>
    </w:p>
    <w:p w14:paraId="70406665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%This program is for solving problems on the simplex method </w:t>
      </w:r>
    </w:p>
    <w:p w14:paraId="71A5329D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%where the problem is maximization type and all the constraints are less than equal (&lt;= ) type.</w:t>
      </w:r>
    </w:p>
    <w:p w14:paraId="6993B009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m=input('How many constraints?\n');</w:t>
      </w:r>
    </w:p>
    <w:p w14:paraId="61D544F9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n=input('How many variables?\n');</w:t>
      </w:r>
    </w:p>
    <w:p w14:paraId="4DC40063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c_nb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=input('Enter the cost vector: ');</w:t>
      </w:r>
    </w:p>
    <w:p w14:paraId="734FC06F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for j=1:n</w:t>
      </w:r>
    </w:p>
    <w:p w14:paraId="559666CC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%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c_nb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j,1)=input('');</w:t>
      </w:r>
    </w:p>
    <w:p w14:paraId="05F27F59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xnb_in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1,j)=j;</w:t>
      </w:r>
    </w:p>
    <w:p w14:paraId="430C27A3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x(j,1)=0;</w:t>
      </w:r>
    </w:p>
    <w:p w14:paraId="44597BCB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end</w:t>
      </w:r>
    </w:p>
    <w:p w14:paraId="37EF03F2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b=input('Enter the right hand side vector: ');</w:t>
      </w:r>
    </w:p>
    <w:p w14:paraId="677735A6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for 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=1:m</w:t>
      </w:r>
    </w:p>
    <w:p w14:paraId="6352203B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%b(i,1)=input('');</w:t>
      </w:r>
    </w:p>
    <w:p w14:paraId="60AB6C18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c_b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i,1)=0;</w:t>
      </w:r>
    </w:p>
    <w:p w14:paraId="2B5ECDCE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xb_in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i,1)=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n+i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;</w:t>
      </w:r>
    </w:p>
    <w:p w14:paraId="6F0A1FB1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x(n+i,1)=0;</w:t>
      </w:r>
    </w:p>
    <w:p w14:paraId="726EAA8E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end</w:t>
      </w:r>
    </w:p>
    <w:p w14:paraId="1A920119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a=input('Enter the coefficient matrix: ');</w:t>
      </w:r>
    </w:p>
    <w:p w14:paraId="6E40EB21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% for 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=1:m</w:t>
      </w:r>
    </w:p>
    <w:p w14:paraId="4B894307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%     for j=1:n</w:t>
      </w:r>
    </w:p>
    <w:p w14:paraId="6BDD4F10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%         a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,j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)=input('');</w:t>
      </w:r>
    </w:p>
    <w:p w14:paraId="242F0BC1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%     end</w:t>
      </w:r>
    </w:p>
    <w:p w14:paraId="3BE2B72B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% end</w:t>
      </w:r>
    </w:p>
    <w:p w14:paraId="0399AE1D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x=zeros(n+m,1);</w:t>
      </w:r>
    </w:p>
    <w:p w14:paraId="39B93892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for j=1:n</w:t>
      </w:r>
    </w:p>
    <w:p w14:paraId="11BC0F0F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indicator(1,j)=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c_b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'*a(:,j)-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c_nb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j,1);</w:t>
      </w:r>
    </w:p>
    <w:p w14:paraId="769A7A01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lastRenderedPageBreak/>
        <w:t>end</w:t>
      </w:r>
    </w:p>
    <w:p w14:paraId="1F47641D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[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nd,KC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]=min(indicator);</w:t>
      </w:r>
    </w:p>
    <w:p w14:paraId="10D867CF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ol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=[a b; indicator 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c_b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'*b];</w:t>
      </w:r>
    </w:p>
    <w:p w14:paraId="59131750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while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n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&lt; 0)</w:t>
      </w:r>
    </w:p>
    <w:p w14:paraId="4C722ADC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for 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=1:m</w:t>
      </w:r>
    </w:p>
    <w:p w14:paraId="52E308BF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if 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ol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,KC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)&gt;0)</w:t>
      </w:r>
    </w:p>
    <w:p w14:paraId="6AD36485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    ratio(i,1)=b(i,1)/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ol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,KC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);</w:t>
      </w:r>
    </w:p>
    <w:p w14:paraId="4AC43A0D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else</w:t>
      </w:r>
    </w:p>
    <w:p w14:paraId="64F3E8C0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    ratio(i,1)=10^6;</w:t>
      </w:r>
    </w:p>
    <w:p w14:paraId="7C34FA65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end</w:t>
      </w:r>
    </w:p>
    <w:p w14:paraId="1776DD12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end</w:t>
      </w:r>
    </w:p>
    <w:p w14:paraId="460BB010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[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min_ratio,KR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]=min(ratio);</w:t>
      </w:r>
    </w:p>
    <w:p w14:paraId="496E3C50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emp=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xb_in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KR,1);</w:t>
      </w:r>
    </w:p>
    <w:p w14:paraId="250CB57C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xb_in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KR,1)=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xnb_in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1,KC);</w:t>
      </w:r>
    </w:p>
    <w:p w14:paraId="739B2984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xnb_in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1,KC)=temp;</w:t>
      </w:r>
    </w:p>
    <w:p w14:paraId="22949422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f 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min_ratio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==10^6)</w:t>
      </w:r>
    </w:p>
    <w:p w14:paraId="39039479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disp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'Problem is unbounded');</w:t>
      </w:r>
    </w:p>
    <w:p w14:paraId="5963C1AB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else</w:t>
      </w:r>
    </w:p>
    <w:p w14:paraId="6309A38C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KE=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ol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KR,KC);</w:t>
      </w:r>
    </w:p>
    <w:p w14:paraId="03D41751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for 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=1:m+1</w:t>
      </w:r>
    </w:p>
    <w:p w14:paraId="7A8F2FA7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    for j=1:n+1</w:t>
      </w:r>
    </w:p>
    <w:p w14:paraId="62240078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        if 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==KR &amp;&amp; j==KC)</w:t>
      </w:r>
    </w:p>
    <w:p w14:paraId="1A32DD87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            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new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,j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)=1/KE;</w:t>
      </w:r>
    </w:p>
    <w:p w14:paraId="2C694708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        elseif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==KR)</w:t>
      </w:r>
    </w:p>
    <w:p w14:paraId="5DD6C037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            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new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,j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)=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ol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,j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)/KE;</w:t>
      </w:r>
    </w:p>
    <w:p w14:paraId="1298F4AC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        elseif(j==KC)</w:t>
      </w:r>
    </w:p>
    <w:p w14:paraId="10EF132C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            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new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,j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)=-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ol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,j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)/KE;</w:t>
      </w:r>
    </w:p>
    <w:p w14:paraId="3EBF4AAA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        else</w:t>
      </w:r>
    </w:p>
    <w:p w14:paraId="4BA020C4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           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new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,j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)=(KE*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ol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,j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)-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ol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KR,j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)*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ol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,KC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))/KE;</w:t>
      </w:r>
    </w:p>
    <w:p w14:paraId="5915E435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        end</w:t>
      </w:r>
    </w:p>
    <w:p w14:paraId="37E09966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    end</w:t>
      </w:r>
    </w:p>
    <w:p w14:paraId="3E69B738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end</w:t>
      </w:r>
    </w:p>
    <w:p w14:paraId="78A6BF06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end</w:t>
      </w:r>
    </w:p>
    <w:p w14:paraId="2FFB47A9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for 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=1:m</w:t>
      </w:r>
    </w:p>
    <w:p w14:paraId="55F8E93F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x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xb_in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i,1),1)=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new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i,n+1);</w:t>
      </w:r>
    </w:p>
    <w:p w14:paraId="49190155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end</w:t>
      </w:r>
    </w:p>
    <w:p w14:paraId="5F5505D9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for j=1:n</w:t>
      </w:r>
    </w:p>
    <w:p w14:paraId="5BCE4C38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   x(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xnb_in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1,j),1)=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new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m+1,j);</w:t>
      </w:r>
    </w:p>
    <w:p w14:paraId="144ED9E3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end</w:t>
      </w:r>
    </w:p>
    <w:p w14:paraId="30098F44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new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;</w:t>
      </w:r>
    </w:p>
    <w:p w14:paraId="79C9E736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ndicator=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new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(m+1,:);</w:t>
      </w:r>
    </w:p>
    <w:p w14:paraId="51B7F5B5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[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ind,KC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]=min(indicator);</w:t>
      </w:r>
    </w:p>
    <w:p w14:paraId="1959FA98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old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 xml:space="preserve"> = </w:t>
      </w:r>
      <w:proofErr w:type="spellStart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tab_new</w:t>
      </w:r>
      <w:proofErr w:type="spellEnd"/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;</w:t>
      </w:r>
    </w:p>
    <w:p w14:paraId="2BEF6AE4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end</w:t>
      </w:r>
    </w:p>
    <w:p w14:paraId="1AE48638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</w:pPr>
      <w:r w:rsidRPr="002F2777">
        <w:rPr>
          <w:rFonts w:ascii="Times New Roman" w:eastAsiaTheme="minorHAnsi" w:hAnsi="Times New Roman" w:cs="Times New Roman"/>
          <w:b/>
          <w:bCs/>
          <w:kern w:val="0"/>
          <w:lang w:val="en-US" w:eastAsia="en-US" w:bidi="ar-SA"/>
        </w:rPr>
        <w:t>x</w:t>
      </w:r>
    </w:p>
    <w:p w14:paraId="4BFDE092" w14:textId="77777777" w:rsid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kern w:val="0"/>
          <w:lang w:val="en-US" w:eastAsia="en-US" w:bidi="ar-SA"/>
        </w:rPr>
      </w:pPr>
      <w:r>
        <w:rPr>
          <w:rFonts w:ascii="Courier New" w:eastAsiaTheme="minorHAnsi" w:hAnsi="Courier New" w:cs="Courier New"/>
          <w:color w:val="000000"/>
          <w:kern w:val="0"/>
          <w:sz w:val="26"/>
          <w:szCs w:val="26"/>
          <w:lang w:val="en-US" w:eastAsia="en-US" w:bidi="ar-SA"/>
        </w:rPr>
        <w:t xml:space="preserve">    </w:t>
      </w:r>
    </w:p>
    <w:p w14:paraId="44A22AD4" w14:textId="3FC69EEB" w:rsidR="002F2777" w:rsidRPr="002F2777" w:rsidRDefault="002F2777" w:rsidP="008C2046">
      <w:pPr>
        <w:suppressAutoHyphens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</w:pPr>
      <w:r w:rsidRPr="002F2777"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  <w:lastRenderedPageBreak/>
        <w:t>Output :</w:t>
      </w:r>
    </w:p>
    <w:p w14:paraId="41CB8226" w14:textId="40C72C31" w:rsidR="002F2777" w:rsidRPr="002F2777" w:rsidRDefault="002F2777" w:rsidP="008C2046">
      <w:pPr>
        <w:suppressAutoHyphens w:val="0"/>
        <w:autoSpaceDE w:val="0"/>
        <w:autoSpaceDN w:val="0"/>
        <w:adjustRightInd w:val="0"/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</w:pPr>
      <w:r w:rsidRPr="002F2777"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  <w:t>For Question 1 :</w:t>
      </w:r>
    </w:p>
    <w:p w14:paraId="3954FFB0" w14:textId="467654DB" w:rsidR="002F2777" w:rsidRDefault="002F2777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sz w:val="26"/>
          <w:szCs w:val="26"/>
          <w:lang w:val="en-US" w:eastAsia="en-US" w:bidi="ar-SA"/>
        </w:rPr>
      </w:pPr>
      <w:r>
        <w:rPr>
          <w:noProof/>
        </w:rPr>
        <w:drawing>
          <wp:inline distT="0" distB="0" distL="0" distR="0" wp14:anchorId="0D5E5019" wp14:editId="428E0FC1">
            <wp:extent cx="6858000" cy="16840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34" t="11294" r="15831" b="72514"/>
                    <a:stretch/>
                  </pic:blipFill>
                  <pic:spPr bwMode="auto">
                    <a:xfrm>
                      <a:off x="0" y="0"/>
                      <a:ext cx="685800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CA0E4F" w14:textId="14780121" w:rsidR="002F2777" w:rsidRPr="00B2506C" w:rsidRDefault="002F2777" w:rsidP="008C2046">
      <w:pPr>
        <w:suppressAutoHyphens w:val="0"/>
        <w:autoSpaceDE w:val="0"/>
        <w:autoSpaceDN w:val="0"/>
        <w:adjustRightInd w:val="0"/>
        <w:rPr>
          <w:rFonts w:ascii="Times New Roman" w:eastAsiaTheme="minorHAnsi" w:hAnsi="Times New Roman" w:cs="Times New Roman"/>
          <w:b/>
          <w:bCs/>
          <w:color w:val="000000" w:themeColor="text1"/>
          <w:kern w:val="0"/>
          <w:sz w:val="28"/>
          <w:szCs w:val="28"/>
          <w:u w:val="single"/>
          <w:lang w:val="en-US" w:eastAsia="en-US" w:bidi="ar-SA"/>
        </w:rPr>
      </w:pPr>
      <w:r w:rsidRPr="00B2506C">
        <w:rPr>
          <w:rFonts w:ascii="Times New Roman" w:eastAsiaTheme="minorHAnsi" w:hAnsi="Times New Roman" w:cs="Times New Roman"/>
          <w:b/>
          <w:bCs/>
          <w:color w:val="000000" w:themeColor="text1"/>
          <w:kern w:val="0"/>
          <w:sz w:val="28"/>
          <w:szCs w:val="28"/>
          <w:u w:val="single"/>
          <w:lang w:val="en-US" w:eastAsia="en-US" w:bidi="ar-SA"/>
        </w:rPr>
        <w:t>Output:</w:t>
      </w:r>
    </w:p>
    <w:p w14:paraId="5AD017E4" w14:textId="77777777" w:rsidR="002F2777" w:rsidRDefault="002F2777" w:rsidP="008C2046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</w:p>
    <w:p w14:paraId="12F8041F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2F2777"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  <w:t>How many constraints?</w:t>
      </w:r>
    </w:p>
    <w:p w14:paraId="4FC2E577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2F2777"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  <w:t>3</w:t>
      </w:r>
    </w:p>
    <w:p w14:paraId="02E9D5A9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2F2777"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  <w:t>How many variables?</w:t>
      </w:r>
    </w:p>
    <w:p w14:paraId="5FB65630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2F2777"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  <w:t>3</w:t>
      </w:r>
    </w:p>
    <w:p w14:paraId="71154634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2F2777"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  <w:t>Enter the cost vector: [3;5;4]</w:t>
      </w:r>
    </w:p>
    <w:p w14:paraId="583336C5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2F2777"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  <w:t>Enter the right hand side vector: [8;10;15]</w:t>
      </w:r>
    </w:p>
    <w:p w14:paraId="3FC90366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2F2777"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  <w:t>Enter the coefficient matrix: [2 3 0;0 2 5;3 2 4]</w:t>
      </w:r>
    </w:p>
    <w:p w14:paraId="1D94461C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</w:p>
    <w:p w14:paraId="5C5262C8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2F2777"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  <w:t>x =</w:t>
      </w:r>
    </w:p>
    <w:p w14:paraId="5FA47EDA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</w:p>
    <w:p w14:paraId="44A35620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2F2777"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  <w:t xml:space="preserve">    2.1707</w:t>
      </w:r>
    </w:p>
    <w:p w14:paraId="492BD6CD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2F2777"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  <w:t xml:space="preserve">    1.2195</w:t>
      </w:r>
    </w:p>
    <w:p w14:paraId="31DC53C2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2F2777"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  <w:t xml:space="preserve">    1.5122</w:t>
      </w:r>
    </w:p>
    <w:p w14:paraId="6C8618C8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2F2777"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  <w:t xml:space="preserve">    1.0976</w:t>
      </w:r>
    </w:p>
    <w:p w14:paraId="6F71B2A7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2F2777"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  <w:t xml:space="preserve">    0.5854</w:t>
      </w:r>
    </w:p>
    <w:p w14:paraId="77DFB690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2F2777"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  <w:t xml:space="preserve">    0.2683</w:t>
      </w:r>
    </w:p>
    <w:p w14:paraId="5C6BA2EE" w14:textId="77777777" w:rsidR="002F2777" w:rsidRPr="002F2777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</w:p>
    <w:p w14:paraId="3FA7A4FD" w14:textId="28565E9A" w:rsidR="002F2777" w:rsidRPr="008C2046" w:rsidRDefault="002F2777" w:rsidP="002F2777">
      <w:pPr>
        <w:suppressAutoHyphens w:val="0"/>
        <w:autoSpaceDE w:val="0"/>
        <w:autoSpaceDN w:val="0"/>
        <w:adjustRightInd w:val="0"/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</w:pPr>
      <w:r w:rsidRPr="002F2777">
        <w:rPr>
          <w:rFonts w:ascii="Courier New" w:eastAsiaTheme="minorHAnsi" w:hAnsi="Courier New" w:cs="Courier New"/>
          <w:b/>
          <w:bCs/>
          <w:color w:val="000000" w:themeColor="text1"/>
          <w:kern w:val="0"/>
          <w:lang w:val="en-US" w:eastAsia="en-US" w:bidi="ar-SA"/>
        </w:rPr>
        <w:t>&gt;&gt;</w:t>
      </w:r>
    </w:p>
    <w:p w14:paraId="03E04313" w14:textId="0E9D8CDE" w:rsidR="0070476B" w:rsidRDefault="002F2777" w:rsidP="00211828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Conclusion :</w:t>
      </w:r>
    </w:p>
    <w:p w14:paraId="0E5E21E0" w14:textId="6D4F8365" w:rsidR="00B2506C" w:rsidRDefault="00B2506C" w:rsidP="00B2506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5808">
        <w:rPr>
          <w:rFonts w:ascii="Times New Roman" w:hAnsi="Times New Roman" w:cs="Times New Roman"/>
          <w:b/>
          <w:bCs/>
          <w:sz w:val="28"/>
          <w:szCs w:val="28"/>
        </w:rPr>
        <w:t>We saw that</w:t>
      </w:r>
      <w:r w:rsidR="00452EBD">
        <w:rPr>
          <w:rFonts w:ascii="Times New Roman" w:hAnsi="Times New Roman" w:cs="Times New Roman"/>
          <w:b/>
          <w:bCs/>
          <w:sz w:val="28"/>
          <w:szCs w:val="28"/>
        </w:rPr>
        <w:t>,</w:t>
      </w:r>
      <w:r w:rsidRPr="00F85808">
        <w:rPr>
          <w:rFonts w:ascii="Times New Roman" w:hAnsi="Times New Roman" w:cs="Times New Roman"/>
          <w:b/>
          <w:bCs/>
          <w:sz w:val="28"/>
          <w:szCs w:val="28"/>
        </w:rPr>
        <w:t xml:space="preserve"> the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solution we obtained by calculating manually by Simplex method and the solution we obtained by this pr</w:t>
      </w:r>
      <w:r w:rsidR="00452EBD">
        <w:rPr>
          <w:rFonts w:ascii="Times New Roman" w:hAnsi="Times New Roman" w:cs="Times New Roman"/>
          <w:b/>
          <w:bCs/>
          <w:sz w:val="28"/>
          <w:szCs w:val="28"/>
        </w:rPr>
        <w:t>ogram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is the same. </w:t>
      </w:r>
      <w:r w:rsidRPr="00F8580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4D31E655" w14:textId="3805C65E" w:rsidR="00B2506C" w:rsidRPr="00A241C9" w:rsidRDefault="00A241C9" w:rsidP="00211828">
      <w:pPr>
        <w:rPr>
          <w:b/>
          <w:bCs/>
          <w:sz w:val="28"/>
          <w:szCs w:val="28"/>
        </w:rPr>
      </w:pPr>
      <w:r w:rsidRPr="00A241C9">
        <w:rPr>
          <w:b/>
          <w:bCs/>
          <w:sz w:val="28"/>
          <w:szCs w:val="28"/>
        </w:rPr>
        <w:t>And</w:t>
      </w:r>
    </w:p>
    <w:p w14:paraId="70407958" w14:textId="580A5A7F" w:rsidR="00483D21" w:rsidRPr="00452EBD" w:rsidRDefault="00483D21" w:rsidP="00211828">
      <w:pPr>
        <w:rPr>
          <w:b/>
          <w:bCs/>
          <w:sz w:val="28"/>
          <w:szCs w:val="28"/>
          <w:u w:val="single"/>
        </w:rPr>
      </w:pPr>
      <w:r w:rsidRPr="00483D21">
        <w:rPr>
          <w:b/>
          <w:bCs/>
          <w:sz w:val="28"/>
          <w:szCs w:val="28"/>
        </w:rPr>
        <w:t xml:space="preserve"> </w:t>
      </w:r>
      <w:r w:rsidRPr="00452EBD">
        <w:rPr>
          <w:b/>
          <w:bCs/>
          <w:sz w:val="28"/>
          <w:szCs w:val="28"/>
          <w:u w:val="single"/>
        </w:rPr>
        <w:t xml:space="preserve">The optimal </w:t>
      </w:r>
      <w:r w:rsidR="00452EBD" w:rsidRPr="00452EBD">
        <w:rPr>
          <w:b/>
          <w:bCs/>
          <w:sz w:val="28"/>
          <w:szCs w:val="28"/>
          <w:u w:val="single"/>
        </w:rPr>
        <w:t>s</w:t>
      </w:r>
      <w:r w:rsidRPr="00452EBD">
        <w:rPr>
          <w:b/>
          <w:bCs/>
          <w:sz w:val="28"/>
          <w:szCs w:val="28"/>
          <w:u w:val="single"/>
        </w:rPr>
        <w:t>olution:</w:t>
      </w:r>
    </w:p>
    <w:p w14:paraId="4F7BFB8B" w14:textId="77D87E93" w:rsidR="00483D21" w:rsidRPr="00771CD1" w:rsidRDefault="00B2374C" w:rsidP="00211828">
      <w:pPr>
        <w:rPr>
          <w:b/>
          <w:bCs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f>
            <m:fPr>
              <m:type m:val="skw"/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89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41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=2.1707</m:t>
          </m:r>
        </m:oMath>
      </m:oMathPara>
    </w:p>
    <w:p w14:paraId="477CB3C1" w14:textId="773268AA" w:rsidR="00483D21" w:rsidRPr="00771CD1" w:rsidRDefault="00B2374C" w:rsidP="00211828">
      <w:pPr>
        <w:rPr>
          <w:b/>
          <w:bCs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f>
            <m:fPr>
              <m:type m:val="skw"/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50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41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=1.2195</m:t>
          </m:r>
        </m:oMath>
      </m:oMathPara>
    </w:p>
    <w:p w14:paraId="63E63479" w14:textId="2A989089" w:rsidR="00483D21" w:rsidRPr="00771CD1" w:rsidRDefault="00B2374C" w:rsidP="00211828">
      <w:pPr>
        <w:rPr>
          <w:b/>
          <w:bCs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f>
            <m:fPr>
              <m:type m:val="skw"/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62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41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=1.5122</m:t>
          </m:r>
        </m:oMath>
      </m:oMathPara>
    </w:p>
    <w:p w14:paraId="39EDA35F" w14:textId="77777777" w:rsidR="00B2506C" w:rsidRPr="00771CD1" w:rsidRDefault="00B2506C" w:rsidP="00211828">
      <w:pPr>
        <w:rPr>
          <w:b/>
          <w:bCs/>
        </w:rPr>
      </w:pPr>
    </w:p>
    <w:p w14:paraId="022DA6D1" w14:textId="7EBA6B82" w:rsidR="00EE6C9D" w:rsidRPr="00771CD1" w:rsidRDefault="00B2374C" w:rsidP="00EE6C9D">
      <w:pPr>
        <w:rPr>
          <w:b/>
          <w:bCs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3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5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4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= 3</m:t>
          </m:r>
          <m:d>
            <m:dPr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f>
                <m:fPr>
                  <m:type m:val="skw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89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41</m:t>
                  </m:r>
                </m:den>
              </m:f>
            </m:e>
          </m:d>
          <m:r>
            <m:rPr>
              <m:sty m:val="bi"/>
            </m:rPr>
            <w:rPr>
              <w:rFonts w:ascii="Cambria Math" w:hAnsi="Cambria Math"/>
            </w:rPr>
            <m:t>+5</m:t>
          </m:r>
          <m:d>
            <m:dPr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f>
                <m:fPr>
                  <m:type m:val="skw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50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41</m:t>
                  </m:r>
                </m:den>
              </m:f>
            </m:e>
          </m:d>
          <m:r>
            <m:rPr>
              <m:sty m:val="bi"/>
            </m:rPr>
            <w:rPr>
              <w:rFonts w:ascii="Cambria Math" w:hAnsi="Cambria Math"/>
            </w:rPr>
            <m:t>+4</m:t>
          </m:r>
          <m:d>
            <m:dPr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f>
                <m:fPr>
                  <m:type m:val="skw"/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62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41</m:t>
                  </m:r>
                </m:den>
              </m:f>
            </m:e>
          </m:d>
          <m:r>
            <m:rPr>
              <m:sty m:val="bi"/>
            </m:rPr>
            <w:rPr>
              <w:rFonts w:ascii="Cambria Math" w:hAnsi="Cambria Math"/>
            </w:rPr>
            <m:t>=</m:t>
          </m:r>
          <m:f>
            <m:fPr>
              <m:type m:val="skw"/>
              <m:ctrlPr>
                <w:rPr>
                  <w:rFonts w:ascii="Cambria Math" w:hAnsi="Cambria Math"/>
                  <w:b/>
                  <w:bCs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 xml:space="preserve"> 765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41</m:t>
              </m:r>
            </m:den>
          </m:f>
        </m:oMath>
      </m:oMathPara>
    </w:p>
    <w:p w14:paraId="13443730" w14:textId="2EAC2DAA" w:rsidR="002F2777" w:rsidRPr="00771CD1" w:rsidRDefault="00EE6C9D" w:rsidP="00211828">
      <w:pPr>
        <w:rPr>
          <w:b/>
          <w:bCs/>
        </w:rPr>
      </w:pPr>
      <m:oMath>
        <m:r>
          <m:rPr>
            <m:sty m:val="bi"/>
          </m:rPr>
          <w:rPr>
            <w:rFonts w:ascii="Cambria Math" w:hAnsi="Cambria Math"/>
          </w:rPr>
          <m:t xml:space="preserve">                                 =( 3</m:t>
        </m:r>
        <m:r>
          <m:rPr>
            <m:sty m:val="bi"/>
          </m:rPr>
          <w:rPr>
            <w:rFonts w:ascii="Cambria Math" w:hAnsi="Cambria Math"/>
            <w:sz w:val="28"/>
            <w:szCs w:val="28"/>
          </w:rPr>
          <m:t>×</m:t>
        </m:r>
        <m:r>
          <m:rPr>
            <m:sty m:val="bi"/>
          </m:rPr>
          <w:rPr>
            <w:rFonts w:ascii="Cambria Math" w:hAnsi="Cambria Math"/>
          </w:rPr>
          <m:t>2.1707)</m:t>
        </m:r>
        <m:r>
          <m:rPr>
            <m:sty m:val="b"/>
          </m:rPr>
          <w:rPr>
            <w:rFonts w:ascii="Cambria Math" w:hAnsi="Cambria Math"/>
          </w:rPr>
          <m:t>+(5</m:t>
        </m:r>
        <m:r>
          <m:rPr>
            <m:sty m:val="bi"/>
          </m:rPr>
          <w:rPr>
            <w:rFonts w:ascii="Cambria Math" w:hAnsi="Cambria Math"/>
            <w:sz w:val="28"/>
            <w:szCs w:val="28"/>
          </w:rPr>
          <m:t>×</m:t>
        </m:r>
        <m:r>
          <m:rPr>
            <m:sty m:val="bi"/>
          </m:rPr>
          <w:rPr>
            <w:rFonts w:ascii="Cambria Math" w:hAnsi="Cambria Math"/>
          </w:rPr>
          <m:t>1.2195)+(4</m:t>
        </m:r>
        <m:r>
          <m:rPr>
            <m:sty m:val="bi"/>
          </m:rPr>
          <w:rPr>
            <w:rFonts w:ascii="Cambria Math" w:hAnsi="Cambria Math"/>
            <w:sz w:val="28"/>
            <w:szCs w:val="28"/>
          </w:rPr>
          <m:t>×</m:t>
        </m:r>
        <m:r>
          <m:rPr>
            <m:sty m:val="bi"/>
          </m:rPr>
          <w:rPr>
            <w:rFonts w:ascii="Cambria Math" w:hAnsi="Cambria Math"/>
          </w:rPr>
          <m:t>1.5122) = 18.6586</m:t>
        </m:r>
      </m:oMath>
      <w:r w:rsidRPr="00771CD1">
        <w:rPr>
          <w:rFonts w:ascii="Cambria Math" w:hAnsi="Cambria Math"/>
          <w:b/>
          <w:bCs/>
          <w:iCs/>
        </w:rPr>
        <w:t xml:space="preserve"> </w:t>
      </w:r>
    </w:p>
    <w:p w14:paraId="297A83A6" w14:textId="31D2228B" w:rsidR="00E904F9" w:rsidRDefault="00E904F9" w:rsidP="00E904F9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3</w:t>
      </w:r>
      <w:r w:rsidRPr="00E904F9">
        <w:rPr>
          <w:rFonts w:ascii="Times New Roman" w:hAnsi="Times New Roman" w:cs="Times New Roman"/>
          <w:b/>
          <w:bCs/>
          <w:sz w:val="32"/>
          <w:szCs w:val="32"/>
          <w:u w:val="single"/>
        </w:rPr>
        <w:t>.(</w:t>
      </w:r>
      <w:r w:rsidRPr="00E904F9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E904F9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Using the program developed ,find the solution </w:t>
      </w:r>
      <w:proofErr w:type="spellStart"/>
      <w:r w:rsidRPr="00E904F9">
        <w:rPr>
          <w:rFonts w:ascii="Times New Roman" w:hAnsi="Times New Roman" w:cs="Times New Roman"/>
          <w:b/>
          <w:bCs/>
          <w:sz w:val="32"/>
          <w:szCs w:val="32"/>
          <w:u w:val="single"/>
        </w:rPr>
        <w:t>os</w:t>
      </w:r>
      <w:proofErr w:type="spellEnd"/>
      <w:r w:rsidRPr="00E904F9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the following problems:</w:t>
      </w:r>
      <w:r w:rsidRPr="00E904F9">
        <w:rPr>
          <w:rFonts w:ascii="Times New Roman" w:hAnsi="Times New Roman" w:cs="Times New Roman"/>
          <w:b/>
          <w:bCs/>
          <w:sz w:val="32"/>
          <w:szCs w:val="32"/>
        </w:rPr>
        <w:t>)</w:t>
      </w:r>
    </w:p>
    <w:p w14:paraId="6583EA5D" w14:textId="1CCB2222" w:rsidR="00E904F9" w:rsidRPr="00E904F9" w:rsidRDefault="00E904F9" w:rsidP="00E904F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Output:</w:t>
      </w:r>
    </w:p>
    <w:p w14:paraId="3736E8B7" w14:textId="76023300" w:rsidR="00E904F9" w:rsidRPr="00E904F9" w:rsidRDefault="00E904F9" w:rsidP="00BA6B59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b/>
          <w:bCs/>
          <w:noProof/>
          <w:sz w:val="32"/>
          <w:szCs w:val="32"/>
        </w:rPr>
      </w:pPr>
      <w:r w:rsidRPr="00E904F9">
        <w:rPr>
          <w:b/>
          <w:bCs/>
          <w:noProof/>
          <w:sz w:val="32"/>
          <w:szCs w:val="32"/>
        </w:rPr>
        <w:t>a) For,</w:t>
      </w:r>
    </w:p>
    <w:p w14:paraId="6B630B6B" w14:textId="721A0E2B" w:rsidR="00621565" w:rsidRPr="00621565" w:rsidRDefault="00E904F9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0D877280" wp14:editId="7D7A0E47">
            <wp:extent cx="4668520" cy="10058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55" t="62878" r="56759" b="28008"/>
                    <a:stretch/>
                  </pic:blipFill>
                  <pic:spPr bwMode="auto">
                    <a:xfrm>
                      <a:off x="0" y="0"/>
                      <a:ext cx="4729765" cy="1019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D5236" w14:textId="4E7147E5" w:rsidR="002646D4" w:rsidRPr="002646D4" w:rsidRDefault="002646D4" w:rsidP="006215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u w:val="single"/>
        </w:rPr>
      </w:pPr>
      <w:r w:rsidRPr="002646D4">
        <w:rPr>
          <w:rFonts w:ascii="Times New Roman" w:hAnsi="Times New Roman" w:cs="Times New Roman"/>
          <w:b/>
          <w:bCs/>
          <w:u w:val="single"/>
        </w:rPr>
        <w:t>Output:</w:t>
      </w:r>
    </w:p>
    <w:p w14:paraId="09665439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>How many constraints?</w:t>
      </w:r>
    </w:p>
    <w:p w14:paraId="35B9B8D1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>3</w:t>
      </w:r>
    </w:p>
    <w:p w14:paraId="30F406EA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>How many variables?</w:t>
      </w:r>
    </w:p>
    <w:p w14:paraId="1CBA0272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>4</w:t>
      </w:r>
    </w:p>
    <w:p w14:paraId="26FC952D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>Enter the cost vector: [2;4;1;1]</w:t>
      </w:r>
    </w:p>
    <w:p w14:paraId="42F396F2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>Enter the right hand side vector: [4;3;3]</w:t>
      </w:r>
    </w:p>
    <w:p w14:paraId="15F29337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>Enter the coefficient matrix: [1 3 0 1;2 1 0 0;0 1 4 1]</w:t>
      </w:r>
    </w:p>
    <w:p w14:paraId="16065B88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0CF22CE0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>x =</w:t>
      </w:r>
    </w:p>
    <w:p w14:paraId="41B05741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25103633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 xml:space="preserve">    1.0000</w:t>
      </w:r>
    </w:p>
    <w:p w14:paraId="79FC1758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 xml:space="preserve">    1.0000</w:t>
      </w:r>
    </w:p>
    <w:p w14:paraId="57187C7C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 xml:space="preserve">    0.5000</w:t>
      </w:r>
    </w:p>
    <w:p w14:paraId="616C8214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 xml:space="preserve">    0.3500</w:t>
      </w:r>
    </w:p>
    <w:p w14:paraId="1AC71BB9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 xml:space="preserve">    1.1000</w:t>
      </w:r>
    </w:p>
    <w:p w14:paraId="637F559B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 xml:space="preserve">    0.4500</w:t>
      </w:r>
    </w:p>
    <w:p w14:paraId="6186BA72" w14:textId="0E7E1778" w:rsid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 xml:space="preserve">    0.2500</w:t>
      </w:r>
    </w:p>
    <w:p w14:paraId="165717B6" w14:textId="77777777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p w14:paraId="6AE00504" w14:textId="08AB842E" w:rsidR="002646D4" w:rsidRPr="00621565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>&gt;&gt;</w:t>
      </w:r>
    </w:p>
    <w:p w14:paraId="0DF36353" w14:textId="4ED49233" w:rsidR="002646D4" w:rsidRPr="00452EBD" w:rsidRDefault="002646D4" w:rsidP="002646D4">
      <w:pPr>
        <w:rPr>
          <w:b/>
          <w:bCs/>
          <w:sz w:val="28"/>
          <w:szCs w:val="28"/>
          <w:u w:val="single"/>
        </w:rPr>
      </w:pPr>
      <w:r w:rsidRPr="00452EBD">
        <w:rPr>
          <w:b/>
          <w:bCs/>
          <w:sz w:val="28"/>
          <w:szCs w:val="28"/>
          <w:u w:val="single"/>
        </w:rPr>
        <w:t>The optimal solution:</w:t>
      </w:r>
    </w:p>
    <w:p w14:paraId="3160C8D8" w14:textId="48D57CAC" w:rsidR="002646D4" w:rsidRPr="002646D4" w:rsidRDefault="00B2374C" w:rsidP="002646D4">
      <w:pPr>
        <w:rPr>
          <w:b/>
          <w:bCs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 xml:space="preserve">                    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 xml:space="preserve"> = </m:t>
          </m:r>
          <m:r>
            <m:rPr>
              <m:sty m:val="b"/>
            </m:rPr>
            <w:rPr>
              <w:rFonts w:ascii="Cambria Math" w:hAnsi="Cambria Math" w:cs="Times New Roman"/>
              <w:sz w:val="28"/>
              <w:szCs w:val="28"/>
            </w:rPr>
            <m:t>1.0000</m:t>
          </m:r>
        </m:oMath>
      </m:oMathPara>
    </w:p>
    <w:p w14:paraId="6905CB40" w14:textId="411CA787" w:rsidR="002646D4" w:rsidRPr="002646D4" w:rsidRDefault="002646D4" w:rsidP="002646D4">
      <w:pPr>
        <w:rPr>
          <w:b/>
          <w:bCs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 xml:space="preserve">                    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 xml:space="preserve"> = </m:t>
          </m:r>
          <m:r>
            <m:rPr>
              <m:sty m:val="b"/>
            </m:rPr>
            <w:rPr>
              <w:rFonts w:ascii="Cambria Math" w:hAnsi="Cambria Math" w:cs="Times New Roman"/>
              <w:sz w:val="28"/>
              <w:szCs w:val="28"/>
            </w:rPr>
            <m:t>1.0000</m:t>
          </m:r>
        </m:oMath>
      </m:oMathPara>
    </w:p>
    <w:p w14:paraId="60142340" w14:textId="36AD42A2" w:rsidR="002646D4" w:rsidRPr="002646D4" w:rsidRDefault="00B2374C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 xml:space="preserve">                    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 xml:space="preserve"> = </m:t>
          </m:r>
          <m:r>
            <m:rPr>
              <m:sty m:val="b"/>
            </m:rPr>
            <w:rPr>
              <w:rFonts w:ascii="Cambria Math" w:hAnsi="Cambria Math" w:cs="Times New Roman"/>
              <w:sz w:val="28"/>
              <w:szCs w:val="28"/>
            </w:rPr>
            <m:t>0.5000</m:t>
          </m:r>
        </m:oMath>
      </m:oMathPara>
    </w:p>
    <w:p w14:paraId="524CEF70" w14:textId="4D361C47" w:rsidR="002646D4" w:rsidRPr="002646D4" w:rsidRDefault="00B2374C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 xml:space="preserve">                    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 xml:space="preserve"> = </m:t>
          </m:r>
          <m:r>
            <m:rPr>
              <m:sty m:val="b"/>
            </m:rPr>
            <w:rPr>
              <w:rFonts w:ascii="Cambria Math" w:hAnsi="Cambria Math" w:cs="Times New Roman"/>
              <w:sz w:val="28"/>
              <w:szCs w:val="28"/>
            </w:rPr>
            <m:t>0.3500</m:t>
          </m:r>
        </m:oMath>
      </m:oMathPara>
    </w:p>
    <w:p w14:paraId="1C1EDEBD" w14:textId="77777777" w:rsidR="002646D4" w:rsidRPr="002646D4" w:rsidRDefault="00B2374C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 xml:space="preserve">                    Z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max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 xml:space="preserve"> =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2</m:t>
              </m:r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4</m:t>
              </m:r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</m:oMath>
      </m:oMathPara>
    </w:p>
    <w:p w14:paraId="0A4CC609" w14:textId="4E3D5DD3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 xml:space="preserve">                                =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 xml:space="preserve"> 2×1.0000</m:t>
              </m:r>
            </m:e>
          </m:d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4×1.0000</m:t>
              </m:r>
            </m:e>
          </m:d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0.5000+0.3500</m:t>
          </m:r>
        </m:oMath>
      </m:oMathPara>
    </w:p>
    <w:p w14:paraId="2FE7A151" w14:textId="6A94944C" w:rsidR="002646D4" w:rsidRPr="002646D4" w:rsidRDefault="002646D4" w:rsidP="002646D4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sz w:val="28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 xml:space="preserve">                                    =</m:t>
          </m:r>
          <m:r>
            <m:rPr>
              <m:sty m:val="b"/>
            </m:rPr>
            <w:rPr>
              <w:rFonts w:ascii="Cambria Math" w:hAnsi="Cambria Math" w:cs="Times New Roman"/>
              <w:sz w:val="28"/>
              <w:szCs w:val="28"/>
            </w:rPr>
            <m:t>6.85</m:t>
          </m:r>
        </m:oMath>
      </m:oMathPara>
    </w:p>
    <w:p w14:paraId="1E534CB7" w14:textId="055E7BB3" w:rsidR="002646D4" w:rsidRPr="002646D4" w:rsidRDefault="002646D4" w:rsidP="002646D4">
      <w:pPr>
        <w:rPr>
          <w:b/>
          <w:bCs/>
          <w:sz w:val="28"/>
          <w:szCs w:val="28"/>
        </w:rPr>
      </w:pPr>
    </w:p>
    <w:p w14:paraId="2A472351" w14:textId="77777777" w:rsidR="00E904F9" w:rsidRPr="00E904F9" w:rsidRDefault="00E904F9" w:rsidP="00E904F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Output:</w:t>
      </w:r>
    </w:p>
    <w:p w14:paraId="3204EB99" w14:textId="1B5596C5" w:rsidR="00E904F9" w:rsidRPr="00E904F9" w:rsidRDefault="00E904F9" w:rsidP="00E904F9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>b</w:t>
      </w:r>
      <w:r w:rsidRPr="00E904F9">
        <w:rPr>
          <w:b/>
          <w:bCs/>
          <w:noProof/>
          <w:sz w:val="32"/>
          <w:szCs w:val="32"/>
        </w:rPr>
        <w:t>) For,</w:t>
      </w:r>
    </w:p>
    <w:p w14:paraId="54299DBB" w14:textId="7FA32D11" w:rsidR="00E904F9" w:rsidRPr="00E904F9" w:rsidRDefault="00E904F9" w:rsidP="00E904F9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b/>
          <w:bCs/>
          <w:noProof/>
          <w:sz w:val="32"/>
          <w:szCs w:val="32"/>
        </w:rPr>
      </w:pPr>
      <w:r>
        <w:rPr>
          <w:noProof/>
        </w:rPr>
        <w:drawing>
          <wp:inline distT="0" distB="0" distL="0" distR="0" wp14:anchorId="7D65A0BC" wp14:editId="45B50E93">
            <wp:extent cx="3814904" cy="8915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74" t="71550" r="65609" b="20575"/>
                    <a:stretch/>
                  </pic:blipFill>
                  <pic:spPr bwMode="auto">
                    <a:xfrm>
                      <a:off x="0" y="0"/>
                      <a:ext cx="3856184" cy="9011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E03B12" w14:textId="77777777" w:rsidR="00E904F9" w:rsidRDefault="00E904F9" w:rsidP="00A53A43">
      <w:pPr>
        <w:rPr>
          <w:rFonts w:ascii="Times New Roman" w:hAnsi="Times New Roman" w:cs="Times New Roman"/>
          <w:u w:val="single"/>
        </w:rPr>
      </w:pPr>
    </w:p>
    <w:p w14:paraId="60539F97" w14:textId="310C31EC" w:rsidR="00020C65" w:rsidRDefault="00020C65" w:rsidP="00020C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u w:val="single"/>
        </w:rPr>
      </w:pPr>
      <w:r w:rsidRPr="002646D4">
        <w:rPr>
          <w:rFonts w:ascii="Times New Roman" w:hAnsi="Times New Roman" w:cs="Times New Roman"/>
          <w:b/>
          <w:bCs/>
          <w:u w:val="single"/>
        </w:rPr>
        <w:t>Output:</w:t>
      </w:r>
    </w:p>
    <w:p w14:paraId="329F2EF5" w14:textId="77777777" w:rsidR="00020C65" w:rsidRPr="002646D4" w:rsidRDefault="00020C65" w:rsidP="00020C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>How many constraints?</w:t>
      </w:r>
    </w:p>
    <w:p w14:paraId="1FD94BF1" w14:textId="7E6A6B43" w:rsidR="00020C65" w:rsidRPr="002646D4" w:rsidRDefault="00020C65" w:rsidP="00020C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</w:t>
      </w:r>
    </w:p>
    <w:p w14:paraId="6E431558" w14:textId="77777777" w:rsidR="00020C65" w:rsidRPr="002646D4" w:rsidRDefault="00020C65" w:rsidP="00020C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>How many variables?</w:t>
      </w:r>
    </w:p>
    <w:p w14:paraId="1E96C509" w14:textId="04081C94" w:rsidR="00020C65" w:rsidRPr="002646D4" w:rsidRDefault="00020C65" w:rsidP="00020C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2</w:t>
      </w:r>
    </w:p>
    <w:p w14:paraId="1911ABAF" w14:textId="66AA7744" w:rsidR="00020C65" w:rsidRPr="002646D4" w:rsidRDefault="00020C65" w:rsidP="00020C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>Enter the cost vector: [</w:t>
      </w:r>
      <w:r>
        <w:rPr>
          <w:rFonts w:ascii="Times New Roman" w:hAnsi="Times New Roman" w:cs="Times New Roman"/>
          <w:b/>
          <w:bCs/>
        </w:rPr>
        <w:t>3</w:t>
      </w:r>
      <w:r w:rsidRPr="002646D4">
        <w:rPr>
          <w:rFonts w:ascii="Times New Roman" w:hAnsi="Times New Roman" w:cs="Times New Roman"/>
          <w:b/>
          <w:bCs/>
        </w:rPr>
        <w:t>;4]</w:t>
      </w:r>
    </w:p>
    <w:p w14:paraId="55F42201" w14:textId="618FED06" w:rsidR="00020C65" w:rsidRPr="002646D4" w:rsidRDefault="00020C65" w:rsidP="00020C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>Enter the right hand side vector: [</w:t>
      </w:r>
      <w:r>
        <w:rPr>
          <w:rFonts w:ascii="Times New Roman" w:hAnsi="Times New Roman" w:cs="Times New Roman"/>
          <w:b/>
          <w:bCs/>
        </w:rPr>
        <w:t>1</w:t>
      </w:r>
      <w:r w:rsidRPr="002646D4">
        <w:rPr>
          <w:rFonts w:ascii="Times New Roman" w:hAnsi="Times New Roman" w:cs="Times New Roman"/>
          <w:b/>
          <w:bCs/>
        </w:rPr>
        <w:t>;</w:t>
      </w:r>
      <w:r>
        <w:rPr>
          <w:rFonts w:ascii="Times New Roman" w:hAnsi="Times New Roman" w:cs="Times New Roman"/>
          <w:b/>
          <w:bCs/>
        </w:rPr>
        <w:t>2</w:t>
      </w:r>
      <w:r w:rsidRPr="002646D4">
        <w:rPr>
          <w:rFonts w:ascii="Times New Roman" w:hAnsi="Times New Roman" w:cs="Times New Roman"/>
          <w:b/>
          <w:bCs/>
        </w:rPr>
        <w:t>]</w:t>
      </w:r>
    </w:p>
    <w:p w14:paraId="11C95A81" w14:textId="181744FC" w:rsidR="00020C65" w:rsidRPr="002646D4" w:rsidRDefault="00020C65" w:rsidP="00020C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  <w:r w:rsidRPr="002646D4">
        <w:rPr>
          <w:rFonts w:ascii="Times New Roman" w:hAnsi="Times New Roman" w:cs="Times New Roman"/>
          <w:b/>
          <w:bCs/>
        </w:rPr>
        <w:t>Enter the coefficient matrix: [</w:t>
      </w:r>
      <w:r>
        <w:rPr>
          <w:rFonts w:ascii="Times New Roman" w:hAnsi="Times New Roman" w:cs="Times New Roman"/>
          <w:b/>
          <w:bCs/>
        </w:rPr>
        <w:t>1 -1</w:t>
      </w:r>
      <w:r w:rsidRPr="002646D4">
        <w:rPr>
          <w:rFonts w:ascii="Times New Roman" w:hAnsi="Times New Roman" w:cs="Times New Roman"/>
          <w:b/>
          <w:bCs/>
        </w:rPr>
        <w:t>;</w:t>
      </w:r>
      <w:r>
        <w:rPr>
          <w:rFonts w:ascii="Times New Roman" w:hAnsi="Times New Roman" w:cs="Times New Roman"/>
          <w:b/>
          <w:bCs/>
        </w:rPr>
        <w:t>-</w:t>
      </w:r>
      <w:r w:rsidRPr="002646D4"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t xml:space="preserve"> 1</w:t>
      </w:r>
      <w:r w:rsidRPr="002646D4">
        <w:rPr>
          <w:rFonts w:ascii="Times New Roman" w:hAnsi="Times New Roman" w:cs="Times New Roman"/>
          <w:b/>
          <w:bCs/>
        </w:rPr>
        <w:t>]</w:t>
      </w:r>
    </w:p>
    <w:p w14:paraId="3BE3F0F1" w14:textId="77777777" w:rsidR="00020C65" w:rsidRPr="002646D4" w:rsidRDefault="00020C65" w:rsidP="00020C65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u w:val="single"/>
        </w:rPr>
      </w:pPr>
    </w:p>
    <w:p w14:paraId="58BB3A85" w14:textId="3D10ED05" w:rsidR="00A53A43" w:rsidRPr="00020C65" w:rsidRDefault="00020C65" w:rsidP="00A53A43">
      <w:pPr>
        <w:rPr>
          <w:rFonts w:ascii="Times New Roman" w:hAnsi="Times New Roman" w:cs="Times New Roman"/>
          <w:b/>
          <w:bCs/>
        </w:rPr>
      </w:pPr>
      <w:r w:rsidRPr="00020C65">
        <w:rPr>
          <w:rFonts w:ascii="Times New Roman" w:hAnsi="Times New Roman" w:cs="Times New Roman"/>
          <w:b/>
          <w:bCs/>
        </w:rPr>
        <w:t>Problem is unbounded</w:t>
      </w:r>
      <w:r w:rsidR="004A6090">
        <w:rPr>
          <w:rFonts w:ascii="Times New Roman" w:hAnsi="Times New Roman" w:cs="Times New Roman"/>
          <w:b/>
          <w:bCs/>
        </w:rPr>
        <w:t>.</w:t>
      </w:r>
    </w:p>
    <w:p w14:paraId="21C0F894" w14:textId="77777777" w:rsidR="00A53A43" w:rsidRDefault="00A53A43" w:rsidP="00A53A43">
      <w:pPr>
        <w:ind w:left="360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49A9F7B" w14:textId="04270BC6" w:rsidR="00A1353B" w:rsidRDefault="00A1353B" w:rsidP="00211828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76126D4" w14:textId="26C4A2F4" w:rsidR="0070476B" w:rsidRDefault="0070476B" w:rsidP="0070476B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</w:rPr>
      </w:pPr>
    </w:p>
    <w:sectPr w:rsidR="007047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5A8A4" w14:textId="77777777" w:rsidR="00B2374C" w:rsidRDefault="00B2374C" w:rsidP="00F44C42">
      <w:r>
        <w:separator/>
      </w:r>
    </w:p>
  </w:endnote>
  <w:endnote w:type="continuationSeparator" w:id="0">
    <w:p w14:paraId="734B2278" w14:textId="77777777" w:rsidR="00B2374C" w:rsidRDefault="00B2374C" w:rsidP="00F44C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erif CJK SC">
    <w:altName w:val="Calibri"/>
    <w:charset w:val="01"/>
    <w:family w:val="auto"/>
    <w:pitch w:val="variable"/>
  </w:font>
  <w:font w:name="Lohit Devanagari">
    <w:altName w:val="Calibri"/>
    <w:charset w:val="01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196DA" w14:textId="77777777" w:rsidR="00B2374C" w:rsidRDefault="00B2374C" w:rsidP="00F44C42">
      <w:r>
        <w:separator/>
      </w:r>
    </w:p>
  </w:footnote>
  <w:footnote w:type="continuationSeparator" w:id="0">
    <w:p w14:paraId="6F163146" w14:textId="77777777" w:rsidR="00B2374C" w:rsidRDefault="00B2374C" w:rsidP="00F44C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27A53"/>
    <w:multiLevelType w:val="hybridMultilevel"/>
    <w:tmpl w:val="1098D5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8D58E8"/>
    <w:multiLevelType w:val="hybridMultilevel"/>
    <w:tmpl w:val="F0768EEC"/>
    <w:lvl w:ilvl="0" w:tplc="FFFFFFFF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32"/>
        <w:szCs w:val="32"/>
        <w:lang w:val="en-US" w:eastAsia="en-US" w:bidi="ar-SA"/>
      </w:rPr>
    </w:lvl>
    <w:lvl w:ilvl="1" w:tplc="FFFFFFFF">
      <w:numFmt w:val="bullet"/>
      <w:lvlText w:val="•"/>
      <w:lvlJc w:val="left"/>
      <w:pPr>
        <w:ind w:left="1690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3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17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1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78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31E48A6"/>
    <w:multiLevelType w:val="hybridMultilevel"/>
    <w:tmpl w:val="F0768EEC"/>
    <w:lvl w:ilvl="0" w:tplc="75107D84">
      <w:start w:val="1"/>
      <w:numFmt w:val="lowerLetter"/>
      <w:lvlText w:val="%1)"/>
      <w:lvlJc w:val="left"/>
      <w:pPr>
        <w:ind w:left="540" w:hanging="360"/>
      </w:pPr>
      <w:rPr>
        <w:rFonts w:ascii="Times New Roman" w:eastAsia="Times New Roman" w:hAnsi="Times New Roman" w:cs="Times New Roman" w:hint="default"/>
        <w:spacing w:val="-1"/>
        <w:w w:val="99"/>
        <w:sz w:val="32"/>
        <w:szCs w:val="32"/>
        <w:lang w:val="en-US" w:eastAsia="en-US" w:bidi="ar-SA"/>
      </w:rPr>
    </w:lvl>
    <w:lvl w:ilvl="1" w:tplc="2EAC0D08">
      <w:numFmt w:val="bullet"/>
      <w:lvlText w:val="•"/>
      <w:lvlJc w:val="left"/>
      <w:pPr>
        <w:ind w:left="1410" w:hanging="360"/>
      </w:pPr>
      <w:rPr>
        <w:rFonts w:hint="default"/>
        <w:lang w:val="en-US" w:eastAsia="en-US" w:bidi="ar-SA"/>
      </w:rPr>
    </w:lvl>
    <w:lvl w:ilvl="2" w:tplc="2A2AF98E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ar-SA"/>
      </w:rPr>
    </w:lvl>
    <w:lvl w:ilvl="3" w:tplc="7572318A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ar-SA"/>
      </w:rPr>
    </w:lvl>
    <w:lvl w:ilvl="4" w:tplc="CC9C3178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 w:tplc="4B6CD7CA">
      <w:numFmt w:val="bullet"/>
      <w:lvlText w:val="•"/>
      <w:lvlJc w:val="left"/>
      <w:pPr>
        <w:ind w:left="4890" w:hanging="360"/>
      </w:pPr>
      <w:rPr>
        <w:rFonts w:hint="default"/>
        <w:lang w:val="en-US" w:eastAsia="en-US" w:bidi="ar-SA"/>
      </w:rPr>
    </w:lvl>
    <w:lvl w:ilvl="6" w:tplc="FC88B630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7" w:tplc="D154FA86">
      <w:numFmt w:val="bullet"/>
      <w:lvlText w:val="•"/>
      <w:lvlJc w:val="left"/>
      <w:pPr>
        <w:ind w:left="6630" w:hanging="360"/>
      </w:pPr>
      <w:rPr>
        <w:rFonts w:hint="default"/>
        <w:lang w:val="en-US" w:eastAsia="en-US" w:bidi="ar-SA"/>
      </w:rPr>
    </w:lvl>
    <w:lvl w:ilvl="8" w:tplc="7E5E8348">
      <w:numFmt w:val="bullet"/>
      <w:lvlText w:val="•"/>
      <w:lvlJc w:val="left"/>
      <w:pPr>
        <w:ind w:left="750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4E316A0"/>
    <w:multiLevelType w:val="hybridMultilevel"/>
    <w:tmpl w:val="390CF8E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07225B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9EA78F0"/>
    <w:multiLevelType w:val="hybridMultilevel"/>
    <w:tmpl w:val="D80A76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F515D5"/>
    <w:multiLevelType w:val="hybridMultilevel"/>
    <w:tmpl w:val="B9580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A24D83"/>
    <w:multiLevelType w:val="hybridMultilevel"/>
    <w:tmpl w:val="C89CB5F0"/>
    <w:lvl w:ilvl="0" w:tplc="7018DBBC">
      <w:start w:val="1"/>
      <w:numFmt w:val="lowerLetter"/>
      <w:lvlText w:val="%1)"/>
      <w:lvlJc w:val="left"/>
      <w:pPr>
        <w:ind w:left="865" w:hanging="360"/>
      </w:pPr>
      <w:rPr>
        <w:rFonts w:hint="default"/>
        <w:w w:val="99"/>
        <w:lang w:val="en-US" w:eastAsia="en-US" w:bidi="ar-SA"/>
      </w:rPr>
    </w:lvl>
    <w:lvl w:ilvl="1" w:tplc="59C42DA4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4B1A9BBE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48A6785C">
      <w:numFmt w:val="bullet"/>
      <w:lvlText w:val="•"/>
      <w:lvlJc w:val="left"/>
      <w:pPr>
        <w:ind w:left="3428" w:hanging="360"/>
      </w:pPr>
      <w:rPr>
        <w:rFonts w:hint="default"/>
        <w:lang w:val="en-US" w:eastAsia="en-US" w:bidi="ar-SA"/>
      </w:rPr>
    </w:lvl>
    <w:lvl w:ilvl="4" w:tplc="DDB2A694">
      <w:numFmt w:val="bullet"/>
      <w:lvlText w:val="•"/>
      <w:lvlJc w:val="left"/>
      <w:pPr>
        <w:ind w:left="4284" w:hanging="360"/>
      </w:pPr>
      <w:rPr>
        <w:rFonts w:hint="default"/>
        <w:lang w:val="en-US" w:eastAsia="en-US" w:bidi="ar-SA"/>
      </w:rPr>
    </w:lvl>
    <w:lvl w:ilvl="5" w:tplc="2B781BF8">
      <w:numFmt w:val="bullet"/>
      <w:lvlText w:val="•"/>
      <w:lvlJc w:val="left"/>
      <w:pPr>
        <w:ind w:left="5140" w:hanging="360"/>
      </w:pPr>
      <w:rPr>
        <w:rFonts w:hint="default"/>
        <w:lang w:val="en-US" w:eastAsia="en-US" w:bidi="ar-SA"/>
      </w:rPr>
    </w:lvl>
    <w:lvl w:ilvl="6" w:tplc="7FEE39C8">
      <w:numFmt w:val="bullet"/>
      <w:lvlText w:val="•"/>
      <w:lvlJc w:val="left"/>
      <w:pPr>
        <w:ind w:left="5996" w:hanging="360"/>
      </w:pPr>
      <w:rPr>
        <w:rFonts w:hint="default"/>
        <w:lang w:val="en-US" w:eastAsia="en-US" w:bidi="ar-SA"/>
      </w:rPr>
    </w:lvl>
    <w:lvl w:ilvl="7" w:tplc="2D380116">
      <w:numFmt w:val="bullet"/>
      <w:lvlText w:val="•"/>
      <w:lvlJc w:val="left"/>
      <w:pPr>
        <w:ind w:left="6852" w:hanging="360"/>
      </w:pPr>
      <w:rPr>
        <w:rFonts w:hint="default"/>
        <w:lang w:val="en-US" w:eastAsia="en-US" w:bidi="ar-SA"/>
      </w:rPr>
    </w:lvl>
    <w:lvl w:ilvl="8" w:tplc="07244C78">
      <w:numFmt w:val="bullet"/>
      <w:lvlText w:val="•"/>
      <w:lvlJc w:val="left"/>
      <w:pPr>
        <w:ind w:left="7708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15EC250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163D656E"/>
    <w:multiLevelType w:val="hybridMultilevel"/>
    <w:tmpl w:val="E8D82A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830BFD"/>
    <w:multiLevelType w:val="hybridMultilevel"/>
    <w:tmpl w:val="15C21BC2"/>
    <w:lvl w:ilvl="0" w:tplc="3E5E0B76">
      <w:start w:val="1"/>
      <w:numFmt w:val="lowerLetter"/>
      <w:lvlText w:val="%1)"/>
      <w:lvlJc w:val="left"/>
      <w:pPr>
        <w:ind w:left="720" w:hanging="360"/>
      </w:pPr>
      <w:rPr>
        <w:rFonts w:hint="default"/>
        <w:sz w:val="3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E02631"/>
    <w:multiLevelType w:val="multilevel"/>
    <w:tmpl w:val="59A2180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1B41F5B"/>
    <w:multiLevelType w:val="hybridMultilevel"/>
    <w:tmpl w:val="1C567796"/>
    <w:lvl w:ilvl="0" w:tplc="49F83110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1" w:tplc="8646A966">
      <w:numFmt w:val="bullet"/>
      <w:lvlText w:val="•"/>
      <w:lvlJc w:val="left"/>
      <w:pPr>
        <w:ind w:left="1690" w:hanging="360"/>
      </w:pPr>
      <w:rPr>
        <w:rFonts w:hint="default"/>
        <w:lang w:val="en-US" w:eastAsia="en-US" w:bidi="ar-SA"/>
      </w:rPr>
    </w:lvl>
    <w:lvl w:ilvl="2" w:tplc="2D7AF6AE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160E9CEA">
      <w:numFmt w:val="bullet"/>
      <w:lvlText w:val="•"/>
      <w:lvlJc w:val="left"/>
      <w:pPr>
        <w:ind w:left="3430" w:hanging="360"/>
      </w:pPr>
      <w:rPr>
        <w:rFonts w:hint="default"/>
        <w:lang w:val="en-US" w:eastAsia="en-US" w:bidi="ar-SA"/>
      </w:rPr>
    </w:lvl>
    <w:lvl w:ilvl="4" w:tplc="6CC6851C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18B41BF4">
      <w:numFmt w:val="bullet"/>
      <w:lvlText w:val="•"/>
      <w:lvlJc w:val="left"/>
      <w:pPr>
        <w:ind w:left="5170" w:hanging="360"/>
      </w:pPr>
      <w:rPr>
        <w:rFonts w:hint="default"/>
        <w:lang w:val="en-US" w:eastAsia="en-US" w:bidi="ar-SA"/>
      </w:rPr>
    </w:lvl>
    <w:lvl w:ilvl="6" w:tplc="E45C4956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CFF44584">
      <w:numFmt w:val="bullet"/>
      <w:lvlText w:val="•"/>
      <w:lvlJc w:val="left"/>
      <w:pPr>
        <w:ind w:left="6910" w:hanging="360"/>
      </w:pPr>
      <w:rPr>
        <w:rFonts w:hint="default"/>
        <w:lang w:val="en-US" w:eastAsia="en-US" w:bidi="ar-SA"/>
      </w:rPr>
    </w:lvl>
    <w:lvl w:ilvl="8" w:tplc="4F5834EC">
      <w:numFmt w:val="bullet"/>
      <w:lvlText w:val="•"/>
      <w:lvlJc w:val="left"/>
      <w:pPr>
        <w:ind w:left="7780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271915C4"/>
    <w:multiLevelType w:val="hybridMultilevel"/>
    <w:tmpl w:val="AABEB228"/>
    <w:lvl w:ilvl="0" w:tplc="0409001B">
      <w:start w:val="1"/>
      <w:numFmt w:val="lowerRoman"/>
      <w:lvlText w:val="%1."/>
      <w:lvlJc w:val="right"/>
      <w:pPr>
        <w:ind w:left="2132" w:hanging="360"/>
      </w:pPr>
    </w:lvl>
    <w:lvl w:ilvl="1" w:tplc="04090019" w:tentative="1">
      <w:start w:val="1"/>
      <w:numFmt w:val="lowerLetter"/>
      <w:lvlText w:val="%2."/>
      <w:lvlJc w:val="left"/>
      <w:pPr>
        <w:ind w:left="2852" w:hanging="360"/>
      </w:pPr>
    </w:lvl>
    <w:lvl w:ilvl="2" w:tplc="0409001B" w:tentative="1">
      <w:start w:val="1"/>
      <w:numFmt w:val="lowerRoman"/>
      <w:lvlText w:val="%3."/>
      <w:lvlJc w:val="right"/>
      <w:pPr>
        <w:ind w:left="3572" w:hanging="180"/>
      </w:pPr>
    </w:lvl>
    <w:lvl w:ilvl="3" w:tplc="0409000F" w:tentative="1">
      <w:start w:val="1"/>
      <w:numFmt w:val="decimal"/>
      <w:lvlText w:val="%4."/>
      <w:lvlJc w:val="left"/>
      <w:pPr>
        <w:ind w:left="4292" w:hanging="360"/>
      </w:pPr>
    </w:lvl>
    <w:lvl w:ilvl="4" w:tplc="04090019" w:tentative="1">
      <w:start w:val="1"/>
      <w:numFmt w:val="lowerLetter"/>
      <w:lvlText w:val="%5."/>
      <w:lvlJc w:val="left"/>
      <w:pPr>
        <w:ind w:left="5012" w:hanging="360"/>
      </w:pPr>
    </w:lvl>
    <w:lvl w:ilvl="5" w:tplc="0409001B" w:tentative="1">
      <w:start w:val="1"/>
      <w:numFmt w:val="lowerRoman"/>
      <w:lvlText w:val="%6."/>
      <w:lvlJc w:val="right"/>
      <w:pPr>
        <w:ind w:left="5732" w:hanging="180"/>
      </w:pPr>
    </w:lvl>
    <w:lvl w:ilvl="6" w:tplc="0409000F" w:tentative="1">
      <w:start w:val="1"/>
      <w:numFmt w:val="decimal"/>
      <w:lvlText w:val="%7."/>
      <w:lvlJc w:val="left"/>
      <w:pPr>
        <w:ind w:left="6452" w:hanging="360"/>
      </w:pPr>
    </w:lvl>
    <w:lvl w:ilvl="7" w:tplc="04090019" w:tentative="1">
      <w:start w:val="1"/>
      <w:numFmt w:val="lowerLetter"/>
      <w:lvlText w:val="%8."/>
      <w:lvlJc w:val="left"/>
      <w:pPr>
        <w:ind w:left="7172" w:hanging="360"/>
      </w:pPr>
    </w:lvl>
    <w:lvl w:ilvl="8" w:tplc="0409001B" w:tentative="1">
      <w:start w:val="1"/>
      <w:numFmt w:val="lowerRoman"/>
      <w:lvlText w:val="%9."/>
      <w:lvlJc w:val="right"/>
      <w:pPr>
        <w:ind w:left="7892" w:hanging="180"/>
      </w:pPr>
    </w:lvl>
  </w:abstractNum>
  <w:abstractNum w:abstractNumId="15" w15:restartNumberingAfterBreak="0">
    <w:nsid w:val="2832388F"/>
    <w:multiLevelType w:val="hybridMultilevel"/>
    <w:tmpl w:val="65B8B66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83F42C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AFB1AF7"/>
    <w:multiLevelType w:val="hybridMultilevel"/>
    <w:tmpl w:val="6512D198"/>
    <w:lvl w:ilvl="0" w:tplc="0409001B">
      <w:start w:val="1"/>
      <w:numFmt w:val="lowerRoman"/>
      <w:lvlText w:val="%1."/>
      <w:lvlJc w:val="right"/>
      <w:pPr>
        <w:ind w:left="1772" w:hanging="360"/>
      </w:pPr>
    </w:lvl>
    <w:lvl w:ilvl="1" w:tplc="04090019" w:tentative="1">
      <w:start w:val="1"/>
      <w:numFmt w:val="lowerLetter"/>
      <w:lvlText w:val="%2."/>
      <w:lvlJc w:val="left"/>
      <w:pPr>
        <w:ind w:left="2492" w:hanging="360"/>
      </w:pPr>
    </w:lvl>
    <w:lvl w:ilvl="2" w:tplc="0409001B" w:tentative="1">
      <w:start w:val="1"/>
      <w:numFmt w:val="lowerRoman"/>
      <w:lvlText w:val="%3."/>
      <w:lvlJc w:val="right"/>
      <w:pPr>
        <w:ind w:left="3212" w:hanging="180"/>
      </w:pPr>
    </w:lvl>
    <w:lvl w:ilvl="3" w:tplc="0409000F" w:tentative="1">
      <w:start w:val="1"/>
      <w:numFmt w:val="decimal"/>
      <w:lvlText w:val="%4."/>
      <w:lvlJc w:val="left"/>
      <w:pPr>
        <w:ind w:left="3932" w:hanging="360"/>
      </w:pPr>
    </w:lvl>
    <w:lvl w:ilvl="4" w:tplc="04090019" w:tentative="1">
      <w:start w:val="1"/>
      <w:numFmt w:val="lowerLetter"/>
      <w:lvlText w:val="%5."/>
      <w:lvlJc w:val="left"/>
      <w:pPr>
        <w:ind w:left="4652" w:hanging="360"/>
      </w:pPr>
    </w:lvl>
    <w:lvl w:ilvl="5" w:tplc="0409001B" w:tentative="1">
      <w:start w:val="1"/>
      <w:numFmt w:val="lowerRoman"/>
      <w:lvlText w:val="%6."/>
      <w:lvlJc w:val="right"/>
      <w:pPr>
        <w:ind w:left="5372" w:hanging="180"/>
      </w:pPr>
    </w:lvl>
    <w:lvl w:ilvl="6" w:tplc="0409000F" w:tentative="1">
      <w:start w:val="1"/>
      <w:numFmt w:val="decimal"/>
      <w:lvlText w:val="%7."/>
      <w:lvlJc w:val="left"/>
      <w:pPr>
        <w:ind w:left="6092" w:hanging="360"/>
      </w:pPr>
    </w:lvl>
    <w:lvl w:ilvl="7" w:tplc="04090019" w:tentative="1">
      <w:start w:val="1"/>
      <w:numFmt w:val="lowerLetter"/>
      <w:lvlText w:val="%8."/>
      <w:lvlJc w:val="left"/>
      <w:pPr>
        <w:ind w:left="6812" w:hanging="360"/>
      </w:pPr>
    </w:lvl>
    <w:lvl w:ilvl="8" w:tplc="0409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18" w15:restartNumberingAfterBreak="0">
    <w:nsid w:val="2C334E90"/>
    <w:multiLevelType w:val="hybridMultilevel"/>
    <w:tmpl w:val="84E83D2C"/>
    <w:lvl w:ilvl="0" w:tplc="4D5C5920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AED466BA">
      <w:numFmt w:val="bullet"/>
      <w:lvlText w:val="•"/>
      <w:lvlJc w:val="left"/>
      <w:pPr>
        <w:ind w:left="1676" w:hanging="360"/>
      </w:pPr>
      <w:rPr>
        <w:rFonts w:hint="default"/>
        <w:lang w:val="en-US" w:eastAsia="en-US" w:bidi="ar-SA"/>
      </w:rPr>
    </w:lvl>
    <w:lvl w:ilvl="2" w:tplc="6F0EE63E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3" w:tplc="7482092A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4" w:tplc="08E8ECE2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ar-SA"/>
      </w:rPr>
    </w:lvl>
    <w:lvl w:ilvl="5" w:tplc="1AE2CEB4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7DC0BEAE">
      <w:numFmt w:val="bullet"/>
      <w:lvlText w:val="•"/>
      <w:lvlJc w:val="left"/>
      <w:pPr>
        <w:ind w:left="5956" w:hanging="360"/>
      </w:pPr>
      <w:rPr>
        <w:rFonts w:hint="default"/>
        <w:lang w:val="en-US" w:eastAsia="en-US" w:bidi="ar-SA"/>
      </w:rPr>
    </w:lvl>
    <w:lvl w:ilvl="7" w:tplc="C02CCDBE">
      <w:numFmt w:val="bullet"/>
      <w:lvlText w:val="•"/>
      <w:lvlJc w:val="left"/>
      <w:pPr>
        <w:ind w:left="6812" w:hanging="360"/>
      </w:pPr>
      <w:rPr>
        <w:rFonts w:hint="default"/>
        <w:lang w:val="en-US" w:eastAsia="en-US" w:bidi="ar-SA"/>
      </w:rPr>
    </w:lvl>
    <w:lvl w:ilvl="8" w:tplc="8DF69270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330055BE"/>
    <w:multiLevelType w:val="hybridMultilevel"/>
    <w:tmpl w:val="631A4F9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4FC647B"/>
    <w:multiLevelType w:val="hybridMultilevel"/>
    <w:tmpl w:val="1098D53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255739"/>
    <w:multiLevelType w:val="hybridMultilevel"/>
    <w:tmpl w:val="47D63B7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9EE0F0F"/>
    <w:multiLevelType w:val="hybridMultilevel"/>
    <w:tmpl w:val="AA5616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C2402A"/>
    <w:multiLevelType w:val="hybridMultilevel"/>
    <w:tmpl w:val="9D288444"/>
    <w:lvl w:ilvl="0" w:tplc="B9CAF3CA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4B8D1FA">
      <w:numFmt w:val="bullet"/>
      <w:lvlText w:val="•"/>
      <w:lvlJc w:val="left"/>
      <w:pPr>
        <w:ind w:left="1676" w:hanging="360"/>
      </w:pPr>
      <w:rPr>
        <w:rFonts w:hint="default"/>
        <w:lang w:val="en-US" w:eastAsia="en-US" w:bidi="ar-SA"/>
      </w:rPr>
    </w:lvl>
    <w:lvl w:ilvl="2" w:tplc="02220B2E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3" w:tplc="49C2ED2C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4" w:tplc="51A0BDBE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ar-SA"/>
      </w:rPr>
    </w:lvl>
    <w:lvl w:ilvl="5" w:tplc="9EC455EC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9B2A3E22">
      <w:numFmt w:val="bullet"/>
      <w:lvlText w:val="•"/>
      <w:lvlJc w:val="left"/>
      <w:pPr>
        <w:ind w:left="5956" w:hanging="360"/>
      </w:pPr>
      <w:rPr>
        <w:rFonts w:hint="default"/>
        <w:lang w:val="en-US" w:eastAsia="en-US" w:bidi="ar-SA"/>
      </w:rPr>
    </w:lvl>
    <w:lvl w:ilvl="7" w:tplc="FD847EDC">
      <w:numFmt w:val="bullet"/>
      <w:lvlText w:val="•"/>
      <w:lvlJc w:val="left"/>
      <w:pPr>
        <w:ind w:left="6812" w:hanging="360"/>
      </w:pPr>
      <w:rPr>
        <w:rFonts w:hint="default"/>
        <w:lang w:val="en-US" w:eastAsia="en-US" w:bidi="ar-SA"/>
      </w:rPr>
    </w:lvl>
    <w:lvl w:ilvl="8" w:tplc="5344C018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44CE6421"/>
    <w:multiLevelType w:val="hybridMultilevel"/>
    <w:tmpl w:val="6512D198"/>
    <w:lvl w:ilvl="0" w:tplc="FFFFFFFF">
      <w:start w:val="1"/>
      <w:numFmt w:val="lowerRoman"/>
      <w:lvlText w:val="%1."/>
      <w:lvlJc w:val="right"/>
      <w:pPr>
        <w:ind w:left="1772" w:hanging="360"/>
      </w:pPr>
    </w:lvl>
    <w:lvl w:ilvl="1" w:tplc="FFFFFFFF" w:tentative="1">
      <w:start w:val="1"/>
      <w:numFmt w:val="lowerLetter"/>
      <w:lvlText w:val="%2."/>
      <w:lvlJc w:val="left"/>
      <w:pPr>
        <w:ind w:left="2492" w:hanging="360"/>
      </w:pPr>
    </w:lvl>
    <w:lvl w:ilvl="2" w:tplc="FFFFFFFF" w:tentative="1">
      <w:start w:val="1"/>
      <w:numFmt w:val="lowerRoman"/>
      <w:lvlText w:val="%3."/>
      <w:lvlJc w:val="right"/>
      <w:pPr>
        <w:ind w:left="3212" w:hanging="180"/>
      </w:pPr>
    </w:lvl>
    <w:lvl w:ilvl="3" w:tplc="FFFFFFFF" w:tentative="1">
      <w:start w:val="1"/>
      <w:numFmt w:val="decimal"/>
      <w:lvlText w:val="%4."/>
      <w:lvlJc w:val="left"/>
      <w:pPr>
        <w:ind w:left="3932" w:hanging="360"/>
      </w:pPr>
    </w:lvl>
    <w:lvl w:ilvl="4" w:tplc="FFFFFFFF" w:tentative="1">
      <w:start w:val="1"/>
      <w:numFmt w:val="lowerLetter"/>
      <w:lvlText w:val="%5."/>
      <w:lvlJc w:val="left"/>
      <w:pPr>
        <w:ind w:left="4652" w:hanging="360"/>
      </w:pPr>
    </w:lvl>
    <w:lvl w:ilvl="5" w:tplc="FFFFFFFF" w:tentative="1">
      <w:start w:val="1"/>
      <w:numFmt w:val="lowerRoman"/>
      <w:lvlText w:val="%6."/>
      <w:lvlJc w:val="right"/>
      <w:pPr>
        <w:ind w:left="5372" w:hanging="180"/>
      </w:pPr>
    </w:lvl>
    <w:lvl w:ilvl="6" w:tplc="FFFFFFFF" w:tentative="1">
      <w:start w:val="1"/>
      <w:numFmt w:val="decimal"/>
      <w:lvlText w:val="%7."/>
      <w:lvlJc w:val="left"/>
      <w:pPr>
        <w:ind w:left="6092" w:hanging="360"/>
      </w:pPr>
    </w:lvl>
    <w:lvl w:ilvl="7" w:tplc="FFFFFFFF" w:tentative="1">
      <w:start w:val="1"/>
      <w:numFmt w:val="lowerLetter"/>
      <w:lvlText w:val="%8."/>
      <w:lvlJc w:val="left"/>
      <w:pPr>
        <w:ind w:left="6812" w:hanging="360"/>
      </w:pPr>
    </w:lvl>
    <w:lvl w:ilvl="8" w:tplc="FFFFFFFF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25" w15:restartNumberingAfterBreak="0">
    <w:nsid w:val="47857C8D"/>
    <w:multiLevelType w:val="hybridMultilevel"/>
    <w:tmpl w:val="EA5EA14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6" w15:restartNumberingAfterBreak="0">
    <w:nsid w:val="48A77596"/>
    <w:multiLevelType w:val="multilevel"/>
    <w:tmpl w:val="02A00BA0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50394F6C"/>
    <w:multiLevelType w:val="hybridMultilevel"/>
    <w:tmpl w:val="69A8C6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347F1F"/>
    <w:multiLevelType w:val="hybridMultilevel"/>
    <w:tmpl w:val="256284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408785F"/>
    <w:multiLevelType w:val="hybridMultilevel"/>
    <w:tmpl w:val="AABEB228"/>
    <w:lvl w:ilvl="0" w:tplc="FFFFFFFF">
      <w:start w:val="1"/>
      <w:numFmt w:val="lowerRoman"/>
      <w:lvlText w:val="%1."/>
      <w:lvlJc w:val="right"/>
      <w:pPr>
        <w:ind w:left="2132" w:hanging="360"/>
      </w:pPr>
    </w:lvl>
    <w:lvl w:ilvl="1" w:tplc="FFFFFFFF" w:tentative="1">
      <w:start w:val="1"/>
      <w:numFmt w:val="lowerLetter"/>
      <w:lvlText w:val="%2."/>
      <w:lvlJc w:val="left"/>
      <w:pPr>
        <w:ind w:left="2852" w:hanging="360"/>
      </w:pPr>
    </w:lvl>
    <w:lvl w:ilvl="2" w:tplc="FFFFFFFF" w:tentative="1">
      <w:start w:val="1"/>
      <w:numFmt w:val="lowerRoman"/>
      <w:lvlText w:val="%3."/>
      <w:lvlJc w:val="right"/>
      <w:pPr>
        <w:ind w:left="3572" w:hanging="180"/>
      </w:pPr>
    </w:lvl>
    <w:lvl w:ilvl="3" w:tplc="FFFFFFFF" w:tentative="1">
      <w:start w:val="1"/>
      <w:numFmt w:val="decimal"/>
      <w:lvlText w:val="%4."/>
      <w:lvlJc w:val="left"/>
      <w:pPr>
        <w:ind w:left="4292" w:hanging="360"/>
      </w:pPr>
    </w:lvl>
    <w:lvl w:ilvl="4" w:tplc="FFFFFFFF" w:tentative="1">
      <w:start w:val="1"/>
      <w:numFmt w:val="lowerLetter"/>
      <w:lvlText w:val="%5."/>
      <w:lvlJc w:val="left"/>
      <w:pPr>
        <w:ind w:left="5012" w:hanging="360"/>
      </w:pPr>
    </w:lvl>
    <w:lvl w:ilvl="5" w:tplc="FFFFFFFF" w:tentative="1">
      <w:start w:val="1"/>
      <w:numFmt w:val="lowerRoman"/>
      <w:lvlText w:val="%6."/>
      <w:lvlJc w:val="right"/>
      <w:pPr>
        <w:ind w:left="5732" w:hanging="180"/>
      </w:pPr>
    </w:lvl>
    <w:lvl w:ilvl="6" w:tplc="FFFFFFFF" w:tentative="1">
      <w:start w:val="1"/>
      <w:numFmt w:val="decimal"/>
      <w:lvlText w:val="%7."/>
      <w:lvlJc w:val="left"/>
      <w:pPr>
        <w:ind w:left="6452" w:hanging="360"/>
      </w:pPr>
    </w:lvl>
    <w:lvl w:ilvl="7" w:tplc="FFFFFFFF" w:tentative="1">
      <w:start w:val="1"/>
      <w:numFmt w:val="lowerLetter"/>
      <w:lvlText w:val="%8."/>
      <w:lvlJc w:val="left"/>
      <w:pPr>
        <w:ind w:left="7172" w:hanging="360"/>
      </w:pPr>
    </w:lvl>
    <w:lvl w:ilvl="8" w:tplc="FFFFFFFF" w:tentative="1">
      <w:start w:val="1"/>
      <w:numFmt w:val="lowerRoman"/>
      <w:lvlText w:val="%9."/>
      <w:lvlJc w:val="right"/>
      <w:pPr>
        <w:ind w:left="7892" w:hanging="180"/>
      </w:pPr>
    </w:lvl>
  </w:abstractNum>
  <w:abstractNum w:abstractNumId="30" w15:restartNumberingAfterBreak="0">
    <w:nsid w:val="59084730"/>
    <w:multiLevelType w:val="hybridMultilevel"/>
    <w:tmpl w:val="81EA5E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AA1AA3"/>
    <w:multiLevelType w:val="hybridMultilevel"/>
    <w:tmpl w:val="100AA5F2"/>
    <w:lvl w:ilvl="0" w:tplc="D714B26C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1" w:tplc="576EA53C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7CB46F9E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6E6A52D4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F56CC700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C304079A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E4F0797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25885760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5B4023D2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62790D10"/>
    <w:multiLevelType w:val="hybridMultilevel"/>
    <w:tmpl w:val="A0A8D2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815490"/>
    <w:multiLevelType w:val="hybridMultilevel"/>
    <w:tmpl w:val="1098D53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0403FB"/>
    <w:multiLevelType w:val="hybridMultilevel"/>
    <w:tmpl w:val="B9A0BB0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353BB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97044D9"/>
    <w:multiLevelType w:val="hybridMultilevel"/>
    <w:tmpl w:val="031C846A"/>
    <w:lvl w:ilvl="0" w:tplc="78C494DC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3CE12E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8BFEFEEC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2C369C6E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CFD6E962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04069244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E0F25B7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18B88C0C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1A629146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764B6B4D"/>
    <w:multiLevelType w:val="hybridMultilevel"/>
    <w:tmpl w:val="79F40A0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9C6656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63462229">
    <w:abstractNumId w:val="34"/>
  </w:num>
  <w:num w:numId="2" w16cid:durableId="568615949">
    <w:abstractNumId w:val="0"/>
  </w:num>
  <w:num w:numId="3" w16cid:durableId="559294469">
    <w:abstractNumId w:val="36"/>
  </w:num>
  <w:num w:numId="4" w16cid:durableId="198932162">
    <w:abstractNumId w:val="31"/>
  </w:num>
  <w:num w:numId="5" w16cid:durableId="1087775183">
    <w:abstractNumId w:val="4"/>
  </w:num>
  <w:num w:numId="6" w16cid:durableId="303856633">
    <w:abstractNumId w:val="19"/>
  </w:num>
  <w:num w:numId="7" w16cid:durableId="1229729438">
    <w:abstractNumId w:val="35"/>
  </w:num>
  <w:num w:numId="8" w16cid:durableId="608125533">
    <w:abstractNumId w:val="5"/>
  </w:num>
  <w:num w:numId="9" w16cid:durableId="231545925">
    <w:abstractNumId w:val="26"/>
  </w:num>
  <w:num w:numId="10" w16cid:durableId="1109861405">
    <w:abstractNumId w:val="12"/>
  </w:num>
  <w:num w:numId="11" w16cid:durableId="79448775">
    <w:abstractNumId w:val="27"/>
  </w:num>
  <w:num w:numId="12" w16cid:durableId="402871735">
    <w:abstractNumId w:val="13"/>
  </w:num>
  <w:num w:numId="13" w16cid:durableId="434714711">
    <w:abstractNumId w:val="23"/>
  </w:num>
  <w:num w:numId="14" w16cid:durableId="172258261">
    <w:abstractNumId w:val="3"/>
  </w:num>
  <w:num w:numId="15" w16cid:durableId="384135625">
    <w:abstractNumId w:val="18"/>
  </w:num>
  <w:num w:numId="16" w16cid:durableId="1623917994">
    <w:abstractNumId w:val="22"/>
  </w:num>
  <w:num w:numId="17" w16cid:durableId="2002391159">
    <w:abstractNumId w:val="17"/>
  </w:num>
  <w:num w:numId="18" w16cid:durableId="2011903272">
    <w:abstractNumId w:val="30"/>
  </w:num>
  <w:num w:numId="19" w16cid:durableId="1427727596">
    <w:abstractNumId w:val="16"/>
  </w:num>
  <w:num w:numId="20" w16cid:durableId="1132406886">
    <w:abstractNumId w:val="38"/>
  </w:num>
  <w:num w:numId="21" w16cid:durableId="999887885">
    <w:abstractNumId w:val="2"/>
  </w:num>
  <w:num w:numId="22" w16cid:durableId="1026247700">
    <w:abstractNumId w:val="15"/>
  </w:num>
  <w:num w:numId="23" w16cid:durableId="368991641">
    <w:abstractNumId w:val="24"/>
  </w:num>
  <w:num w:numId="24" w16cid:durableId="1881239615">
    <w:abstractNumId w:val="14"/>
  </w:num>
  <w:num w:numId="25" w16cid:durableId="1798720829">
    <w:abstractNumId w:val="29"/>
  </w:num>
  <w:num w:numId="26" w16cid:durableId="567231754">
    <w:abstractNumId w:val="9"/>
  </w:num>
  <w:num w:numId="27" w16cid:durableId="1225528622">
    <w:abstractNumId w:val="8"/>
  </w:num>
  <w:num w:numId="28" w16cid:durableId="168376949">
    <w:abstractNumId w:val="32"/>
  </w:num>
  <w:num w:numId="29" w16cid:durableId="520632513">
    <w:abstractNumId w:val="37"/>
  </w:num>
  <w:num w:numId="30" w16cid:durableId="370691276">
    <w:abstractNumId w:val="1"/>
  </w:num>
  <w:num w:numId="31" w16cid:durableId="1704482458">
    <w:abstractNumId w:val="6"/>
  </w:num>
  <w:num w:numId="32" w16cid:durableId="351492315">
    <w:abstractNumId w:val="10"/>
  </w:num>
  <w:num w:numId="33" w16cid:durableId="752042955">
    <w:abstractNumId w:val="7"/>
  </w:num>
  <w:num w:numId="34" w16cid:durableId="532308072">
    <w:abstractNumId w:val="21"/>
  </w:num>
  <w:num w:numId="35" w16cid:durableId="229268371">
    <w:abstractNumId w:val="28"/>
  </w:num>
  <w:num w:numId="36" w16cid:durableId="315031556">
    <w:abstractNumId w:val="25"/>
  </w:num>
  <w:num w:numId="37" w16cid:durableId="1640962653">
    <w:abstractNumId w:val="11"/>
  </w:num>
  <w:num w:numId="38" w16cid:durableId="494541528">
    <w:abstractNumId w:val="20"/>
  </w:num>
  <w:num w:numId="39" w16cid:durableId="1327131958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MLYwNTW1NLGwMLZQ0lEKTi0uzszPAykwsqgFABsno5otAAAA"/>
  </w:docVars>
  <w:rsids>
    <w:rsidRoot w:val="00A905E4"/>
    <w:rsid w:val="0000766B"/>
    <w:rsid w:val="00017976"/>
    <w:rsid w:val="00020C65"/>
    <w:rsid w:val="000305F9"/>
    <w:rsid w:val="00032221"/>
    <w:rsid w:val="00041358"/>
    <w:rsid w:val="000425FC"/>
    <w:rsid w:val="00052619"/>
    <w:rsid w:val="00060F17"/>
    <w:rsid w:val="00061C67"/>
    <w:rsid w:val="00073371"/>
    <w:rsid w:val="00090E7B"/>
    <w:rsid w:val="00093FB3"/>
    <w:rsid w:val="00094355"/>
    <w:rsid w:val="000A0494"/>
    <w:rsid w:val="000A069E"/>
    <w:rsid w:val="000A4892"/>
    <w:rsid w:val="000A4E9E"/>
    <w:rsid w:val="000A56F7"/>
    <w:rsid w:val="000B1AF0"/>
    <w:rsid w:val="000B3709"/>
    <w:rsid w:val="000C129F"/>
    <w:rsid w:val="000C4D67"/>
    <w:rsid w:val="000D4196"/>
    <w:rsid w:val="000F5C8D"/>
    <w:rsid w:val="000F60EC"/>
    <w:rsid w:val="0010241C"/>
    <w:rsid w:val="0010717F"/>
    <w:rsid w:val="0011558D"/>
    <w:rsid w:val="001178D2"/>
    <w:rsid w:val="00122109"/>
    <w:rsid w:val="00136A0F"/>
    <w:rsid w:val="001478B9"/>
    <w:rsid w:val="00147F26"/>
    <w:rsid w:val="00152B27"/>
    <w:rsid w:val="001644D0"/>
    <w:rsid w:val="00175307"/>
    <w:rsid w:val="00187FF6"/>
    <w:rsid w:val="001902E7"/>
    <w:rsid w:val="001948AE"/>
    <w:rsid w:val="00195EDE"/>
    <w:rsid w:val="001A5B6B"/>
    <w:rsid w:val="001A796F"/>
    <w:rsid w:val="001B5FEB"/>
    <w:rsid w:val="001D2142"/>
    <w:rsid w:val="001D4908"/>
    <w:rsid w:val="00210D84"/>
    <w:rsid w:val="00211828"/>
    <w:rsid w:val="0021685E"/>
    <w:rsid w:val="00223527"/>
    <w:rsid w:val="00225998"/>
    <w:rsid w:val="00226BB7"/>
    <w:rsid w:val="0023199B"/>
    <w:rsid w:val="00236F84"/>
    <w:rsid w:val="00237511"/>
    <w:rsid w:val="00245F09"/>
    <w:rsid w:val="00255470"/>
    <w:rsid w:val="002569B1"/>
    <w:rsid w:val="002646D4"/>
    <w:rsid w:val="0027466E"/>
    <w:rsid w:val="00284505"/>
    <w:rsid w:val="0028766C"/>
    <w:rsid w:val="00295531"/>
    <w:rsid w:val="002B25D2"/>
    <w:rsid w:val="002C2436"/>
    <w:rsid w:val="002C66FE"/>
    <w:rsid w:val="002D3F28"/>
    <w:rsid w:val="002E59EC"/>
    <w:rsid w:val="002E6267"/>
    <w:rsid w:val="002E6BEF"/>
    <w:rsid w:val="002E7C89"/>
    <w:rsid w:val="002F2777"/>
    <w:rsid w:val="002F4A74"/>
    <w:rsid w:val="002F6890"/>
    <w:rsid w:val="00301061"/>
    <w:rsid w:val="0031384B"/>
    <w:rsid w:val="00315F47"/>
    <w:rsid w:val="0032121C"/>
    <w:rsid w:val="00324C61"/>
    <w:rsid w:val="00326333"/>
    <w:rsid w:val="003330E6"/>
    <w:rsid w:val="0034475F"/>
    <w:rsid w:val="003448C2"/>
    <w:rsid w:val="003725C2"/>
    <w:rsid w:val="003832AE"/>
    <w:rsid w:val="00385443"/>
    <w:rsid w:val="003944DB"/>
    <w:rsid w:val="003B17C2"/>
    <w:rsid w:val="003C0D88"/>
    <w:rsid w:val="003E59BD"/>
    <w:rsid w:val="004079E9"/>
    <w:rsid w:val="004240A0"/>
    <w:rsid w:val="0042725E"/>
    <w:rsid w:val="00436544"/>
    <w:rsid w:val="004405D2"/>
    <w:rsid w:val="004519E5"/>
    <w:rsid w:val="00452EBD"/>
    <w:rsid w:val="004602F4"/>
    <w:rsid w:val="00460E78"/>
    <w:rsid w:val="0047282C"/>
    <w:rsid w:val="00475BDC"/>
    <w:rsid w:val="00477C84"/>
    <w:rsid w:val="00481274"/>
    <w:rsid w:val="00483D21"/>
    <w:rsid w:val="00486212"/>
    <w:rsid w:val="00497B53"/>
    <w:rsid w:val="004A19BC"/>
    <w:rsid w:val="004A6090"/>
    <w:rsid w:val="004B254F"/>
    <w:rsid w:val="004B4713"/>
    <w:rsid w:val="004C070D"/>
    <w:rsid w:val="004C27D2"/>
    <w:rsid w:val="004C3F70"/>
    <w:rsid w:val="004E49E0"/>
    <w:rsid w:val="004F004B"/>
    <w:rsid w:val="004F47C8"/>
    <w:rsid w:val="004F5D7B"/>
    <w:rsid w:val="004F7C62"/>
    <w:rsid w:val="00500E45"/>
    <w:rsid w:val="005111A9"/>
    <w:rsid w:val="00513FD0"/>
    <w:rsid w:val="00521271"/>
    <w:rsid w:val="005271A8"/>
    <w:rsid w:val="0053243D"/>
    <w:rsid w:val="00532B99"/>
    <w:rsid w:val="00536227"/>
    <w:rsid w:val="00536FF0"/>
    <w:rsid w:val="005425FB"/>
    <w:rsid w:val="00551461"/>
    <w:rsid w:val="00555455"/>
    <w:rsid w:val="005777D4"/>
    <w:rsid w:val="00592382"/>
    <w:rsid w:val="0059618F"/>
    <w:rsid w:val="005A09A7"/>
    <w:rsid w:val="005A2C0A"/>
    <w:rsid w:val="005C2222"/>
    <w:rsid w:val="005D0BD6"/>
    <w:rsid w:val="005E2C34"/>
    <w:rsid w:val="005E6A80"/>
    <w:rsid w:val="005E760F"/>
    <w:rsid w:val="005F480B"/>
    <w:rsid w:val="0060519E"/>
    <w:rsid w:val="0062042D"/>
    <w:rsid w:val="00621565"/>
    <w:rsid w:val="006256B8"/>
    <w:rsid w:val="00627C33"/>
    <w:rsid w:val="00627D39"/>
    <w:rsid w:val="00650F5D"/>
    <w:rsid w:val="006514E8"/>
    <w:rsid w:val="00663BEE"/>
    <w:rsid w:val="00666F23"/>
    <w:rsid w:val="00672B44"/>
    <w:rsid w:val="00673AF8"/>
    <w:rsid w:val="00675596"/>
    <w:rsid w:val="00683D1F"/>
    <w:rsid w:val="0068701A"/>
    <w:rsid w:val="006C052D"/>
    <w:rsid w:val="006C1A8D"/>
    <w:rsid w:val="006C4AE1"/>
    <w:rsid w:val="006D132E"/>
    <w:rsid w:val="006D6A81"/>
    <w:rsid w:val="006E0E6D"/>
    <w:rsid w:val="006E2341"/>
    <w:rsid w:val="006F01A8"/>
    <w:rsid w:val="006F13C4"/>
    <w:rsid w:val="006F2D4D"/>
    <w:rsid w:val="006F413D"/>
    <w:rsid w:val="006F451E"/>
    <w:rsid w:val="00702BD9"/>
    <w:rsid w:val="0070476B"/>
    <w:rsid w:val="00706860"/>
    <w:rsid w:val="00707DCC"/>
    <w:rsid w:val="00710925"/>
    <w:rsid w:val="00713C36"/>
    <w:rsid w:val="00727BAE"/>
    <w:rsid w:val="00730B25"/>
    <w:rsid w:val="00730D28"/>
    <w:rsid w:val="0074402F"/>
    <w:rsid w:val="00744617"/>
    <w:rsid w:val="00745DE5"/>
    <w:rsid w:val="0075776B"/>
    <w:rsid w:val="00760B14"/>
    <w:rsid w:val="0076419C"/>
    <w:rsid w:val="00771CD1"/>
    <w:rsid w:val="007B6442"/>
    <w:rsid w:val="007C47A6"/>
    <w:rsid w:val="007D44E1"/>
    <w:rsid w:val="007D47A9"/>
    <w:rsid w:val="007E56F1"/>
    <w:rsid w:val="007F7B77"/>
    <w:rsid w:val="0080070B"/>
    <w:rsid w:val="0081714C"/>
    <w:rsid w:val="00824C36"/>
    <w:rsid w:val="008253D5"/>
    <w:rsid w:val="008300B9"/>
    <w:rsid w:val="00841B5A"/>
    <w:rsid w:val="0085214B"/>
    <w:rsid w:val="00860998"/>
    <w:rsid w:val="00861073"/>
    <w:rsid w:val="00881E27"/>
    <w:rsid w:val="00887372"/>
    <w:rsid w:val="008A2160"/>
    <w:rsid w:val="008B24FA"/>
    <w:rsid w:val="008C075C"/>
    <w:rsid w:val="008C2046"/>
    <w:rsid w:val="008C5B7C"/>
    <w:rsid w:val="008C7A00"/>
    <w:rsid w:val="008E4D46"/>
    <w:rsid w:val="0091329D"/>
    <w:rsid w:val="00916B65"/>
    <w:rsid w:val="009216FE"/>
    <w:rsid w:val="00922308"/>
    <w:rsid w:val="00931205"/>
    <w:rsid w:val="00934BAE"/>
    <w:rsid w:val="00940658"/>
    <w:rsid w:val="00940E94"/>
    <w:rsid w:val="0094380C"/>
    <w:rsid w:val="0094740F"/>
    <w:rsid w:val="009572CE"/>
    <w:rsid w:val="009672DC"/>
    <w:rsid w:val="00970235"/>
    <w:rsid w:val="009750E0"/>
    <w:rsid w:val="009761DE"/>
    <w:rsid w:val="00985A20"/>
    <w:rsid w:val="00990958"/>
    <w:rsid w:val="009938C8"/>
    <w:rsid w:val="009B737D"/>
    <w:rsid w:val="009C3961"/>
    <w:rsid w:val="009C4ECC"/>
    <w:rsid w:val="009C55BA"/>
    <w:rsid w:val="009D1653"/>
    <w:rsid w:val="009D45EC"/>
    <w:rsid w:val="009D6C0C"/>
    <w:rsid w:val="009E68BA"/>
    <w:rsid w:val="009F6D4D"/>
    <w:rsid w:val="00A0016E"/>
    <w:rsid w:val="00A0043C"/>
    <w:rsid w:val="00A01D24"/>
    <w:rsid w:val="00A1353B"/>
    <w:rsid w:val="00A173A5"/>
    <w:rsid w:val="00A241C9"/>
    <w:rsid w:val="00A35C8A"/>
    <w:rsid w:val="00A41BA1"/>
    <w:rsid w:val="00A50E5B"/>
    <w:rsid w:val="00A5188B"/>
    <w:rsid w:val="00A53A43"/>
    <w:rsid w:val="00A613DE"/>
    <w:rsid w:val="00A70F80"/>
    <w:rsid w:val="00A73EB9"/>
    <w:rsid w:val="00A82BD8"/>
    <w:rsid w:val="00A83659"/>
    <w:rsid w:val="00A905E4"/>
    <w:rsid w:val="00A94151"/>
    <w:rsid w:val="00AA2E2F"/>
    <w:rsid w:val="00AA3BCE"/>
    <w:rsid w:val="00AB2446"/>
    <w:rsid w:val="00AB4AB1"/>
    <w:rsid w:val="00AC0890"/>
    <w:rsid w:val="00AC1664"/>
    <w:rsid w:val="00AC2731"/>
    <w:rsid w:val="00AC2C0D"/>
    <w:rsid w:val="00AD64A3"/>
    <w:rsid w:val="00AD7702"/>
    <w:rsid w:val="00AD771B"/>
    <w:rsid w:val="00AF2AE3"/>
    <w:rsid w:val="00B11896"/>
    <w:rsid w:val="00B14510"/>
    <w:rsid w:val="00B2374C"/>
    <w:rsid w:val="00B24687"/>
    <w:rsid w:val="00B2506C"/>
    <w:rsid w:val="00B2742D"/>
    <w:rsid w:val="00B44FAD"/>
    <w:rsid w:val="00B46C34"/>
    <w:rsid w:val="00B7085A"/>
    <w:rsid w:val="00B80296"/>
    <w:rsid w:val="00B8073C"/>
    <w:rsid w:val="00B817BB"/>
    <w:rsid w:val="00B85162"/>
    <w:rsid w:val="00B85610"/>
    <w:rsid w:val="00B91115"/>
    <w:rsid w:val="00B9433E"/>
    <w:rsid w:val="00B97466"/>
    <w:rsid w:val="00BA013F"/>
    <w:rsid w:val="00BA6B59"/>
    <w:rsid w:val="00BA7A7E"/>
    <w:rsid w:val="00BA7ACD"/>
    <w:rsid w:val="00BB754B"/>
    <w:rsid w:val="00BC03E6"/>
    <w:rsid w:val="00BD612A"/>
    <w:rsid w:val="00BE2DBC"/>
    <w:rsid w:val="00BF6482"/>
    <w:rsid w:val="00BF7568"/>
    <w:rsid w:val="00C03F81"/>
    <w:rsid w:val="00C04842"/>
    <w:rsid w:val="00C10AC9"/>
    <w:rsid w:val="00C10BA6"/>
    <w:rsid w:val="00C13E07"/>
    <w:rsid w:val="00C24854"/>
    <w:rsid w:val="00C4552A"/>
    <w:rsid w:val="00C66F68"/>
    <w:rsid w:val="00C71580"/>
    <w:rsid w:val="00C71A16"/>
    <w:rsid w:val="00CA51A0"/>
    <w:rsid w:val="00CB047D"/>
    <w:rsid w:val="00CB3D6D"/>
    <w:rsid w:val="00CB66A2"/>
    <w:rsid w:val="00CD1296"/>
    <w:rsid w:val="00CD2AF1"/>
    <w:rsid w:val="00CD30A8"/>
    <w:rsid w:val="00CD4AA3"/>
    <w:rsid w:val="00CE7EF5"/>
    <w:rsid w:val="00D201A4"/>
    <w:rsid w:val="00D22CCC"/>
    <w:rsid w:val="00D33DBC"/>
    <w:rsid w:val="00D36804"/>
    <w:rsid w:val="00D408C8"/>
    <w:rsid w:val="00D4242E"/>
    <w:rsid w:val="00D45D88"/>
    <w:rsid w:val="00D46262"/>
    <w:rsid w:val="00D46550"/>
    <w:rsid w:val="00D53B0B"/>
    <w:rsid w:val="00D60240"/>
    <w:rsid w:val="00D63995"/>
    <w:rsid w:val="00D66EFC"/>
    <w:rsid w:val="00D75A5D"/>
    <w:rsid w:val="00D813AB"/>
    <w:rsid w:val="00D82BEF"/>
    <w:rsid w:val="00DA66E9"/>
    <w:rsid w:val="00DA72B4"/>
    <w:rsid w:val="00DB373B"/>
    <w:rsid w:val="00DC2008"/>
    <w:rsid w:val="00DD2C0A"/>
    <w:rsid w:val="00DD6156"/>
    <w:rsid w:val="00DE0C60"/>
    <w:rsid w:val="00E00C07"/>
    <w:rsid w:val="00E030BB"/>
    <w:rsid w:val="00E14414"/>
    <w:rsid w:val="00E23827"/>
    <w:rsid w:val="00E50FBD"/>
    <w:rsid w:val="00E53C5C"/>
    <w:rsid w:val="00E54964"/>
    <w:rsid w:val="00E55AB8"/>
    <w:rsid w:val="00E5797B"/>
    <w:rsid w:val="00E7064C"/>
    <w:rsid w:val="00E708D9"/>
    <w:rsid w:val="00E81046"/>
    <w:rsid w:val="00E904F9"/>
    <w:rsid w:val="00E90D11"/>
    <w:rsid w:val="00EB34E6"/>
    <w:rsid w:val="00EC1A31"/>
    <w:rsid w:val="00ED7428"/>
    <w:rsid w:val="00EE01EE"/>
    <w:rsid w:val="00EE188D"/>
    <w:rsid w:val="00EE6273"/>
    <w:rsid w:val="00EE6C9D"/>
    <w:rsid w:val="00F05598"/>
    <w:rsid w:val="00F11661"/>
    <w:rsid w:val="00F13C37"/>
    <w:rsid w:val="00F2071E"/>
    <w:rsid w:val="00F20E8C"/>
    <w:rsid w:val="00F33232"/>
    <w:rsid w:val="00F412C2"/>
    <w:rsid w:val="00F433D0"/>
    <w:rsid w:val="00F43B47"/>
    <w:rsid w:val="00F44755"/>
    <w:rsid w:val="00F44C42"/>
    <w:rsid w:val="00F474FA"/>
    <w:rsid w:val="00F6371B"/>
    <w:rsid w:val="00F64551"/>
    <w:rsid w:val="00F74F1C"/>
    <w:rsid w:val="00F807B9"/>
    <w:rsid w:val="00F85808"/>
    <w:rsid w:val="00F95CE8"/>
    <w:rsid w:val="00FB0BEB"/>
    <w:rsid w:val="00FB1CAF"/>
    <w:rsid w:val="00FB6DA3"/>
    <w:rsid w:val="00FD1BBA"/>
    <w:rsid w:val="00FD40B1"/>
    <w:rsid w:val="00FD4256"/>
    <w:rsid w:val="00FE6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E6063"/>
  <w15:chartTrackingRefBased/>
  <w15:docId w15:val="{138640CB-A083-4ADD-8356-390294715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073"/>
    <w:pPr>
      <w:suppressAutoHyphens/>
      <w:spacing w:after="0" w:line="240" w:lineRule="auto"/>
    </w:pPr>
    <w:rPr>
      <w:rFonts w:ascii="Liberation Serif" w:eastAsia="Noto Serif CJK SC" w:hAnsi="Liberation Serif" w:cs="Lohit Devanagari"/>
      <w:kern w:val="2"/>
      <w:sz w:val="24"/>
      <w:szCs w:val="24"/>
      <w:lang w:val="en-IN" w:eastAsia="zh-CN" w:bidi="hi-IN"/>
    </w:rPr>
  </w:style>
  <w:style w:type="paragraph" w:styleId="Heading1">
    <w:name w:val="heading 1"/>
    <w:basedOn w:val="Normal"/>
    <w:link w:val="Heading1Char"/>
    <w:uiPriority w:val="9"/>
    <w:qFormat/>
    <w:rsid w:val="00E90D11"/>
    <w:pPr>
      <w:widowControl w:val="0"/>
      <w:suppressAutoHyphens w:val="0"/>
      <w:autoSpaceDE w:val="0"/>
      <w:autoSpaceDN w:val="0"/>
      <w:spacing w:line="264" w:lineRule="exact"/>
      <w:ind w:left="865"/>
      <w:outlineLvl w:val="0"/>
    </w:pPr>
    <w:rPr>
      <w:rFonts w:ascii="Cambria Math" w:eastAsia="Cambria Math" w:hAnsi="Cambria Math" w:cs="Cambria Math"/>
      <w:kern w:val="0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043C"/>
    <w:rPr>
      <w:color w:val="808080"/>
    </w:rPr>
  </w:style>
  <w:style w:type="paragraph" w:styleId="ListParagraph">
    <w:name w:val="List Paragraph"/>
    <w:basedOn w:val="Normal"/>
    <w:uiPriority w:val="1"/>
    <w:qFormat/>
    <w:rsid w:val="00094355"/>
    <w:pPr>
      <w:ind w:left="720"/>
      <w:contextualSpacing/>
    </w:pPr>
    <w:rPr>
      <w:rFonts w:cs="Mangal"/>
      <w:szCs w:val="21"/>
    </w:rPr>
  </w:style>
  <w:style w:type="paragraph" w:styleId="ListBullet">
    <w:name w:val="List Bullet"/>
    <w:basedOn w:val="Normal"/>
    <w:uiPriority w:val="99"/>
    <w:unhideWhenUsed/>
    <w:rsid w:val="00094355"/>
    <w:pPr>
      <w:contextualSpacing/>
    </w:pPr>
    <w:rPr>
      <w:rFonts w:cs="Mangal"/>
      <w:szCs w:val="21"/>
    </w:rPr>
  </w:style>
  <w:style w:type="paragraph" w:styleId="BodyText">
    <w:name w:val="Body Text"/>
    <w:basedOn w:val="Normal"/>
    <w:link w:val="BodyTextChar"/>
    <w:uiPriority w:val="1"/>
    <w:qFormat/>
    <w:rsid w:val="00860998"/>
    <w:pPr>
      <w:widowControl w:val="0"/>
      <w:suppressAutoHyphens w:val="0"/>
      <w:autoSpaceDE w:val="0"/>
      <w:autoSpaceDN w:val="0"/>
      <w:ind w:left="820"/>
    </w:pPr>
    <w:rPr>
      <w:rFonts w:ascii="Times New Roman" w:eastAsia="Times New Roman" w:hAnsi="Times New Roman" w:cs="Times New Roman"/>
      <w:kern w:val="0"/>
      <w:lang w:val="en-US" w:eastAsia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860998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860998"/>
    <w:pPr>
      <w:widowControl w:val="0"/>
      <w:suppressAutoHyphens w:val="0"/>
      <w:autoSpaceDE w:val="0"/>
      <w:autoSpaceDN w:val="0"/>
      <w:spacing w:before="189"/>
      <w:ind w:left="100"/>
    </w:pPr>
    <w:rPr>
      <w:rFonts w:ascii="Times New Roman" w:eastAsia="Times New Roman" w:hAnsi="Times New Roman" w:cs="Times New Roman"/>
      <w:b/>
      <w:bCs/>
      <w:kern w:val="0"/>
      <w:sz w:val="32"/>
      <w:szCs w:val="32"/>
      <w:lang w:val="en-US" w:eastAsia="en-US" w:bidi="ar-SA"/>
    </w:rPr>
  </w:style>
  <w:style w:type="character" w:customStyle="1" w:styleId="TitleChar">
    <w:name w:val="Title Char"/>
    <w:basedOn w:val="DefaultParagraphFont"/>
    <w:link w:val="Title"/>
    <w:uiPriority w:val="10"/>
    <w:rsid w:val="00860998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NoSpacing">
    <w:name w:val="No Spacing"/>
    <w:uiPriority w:val="1"/>
    <w:qFormat/>
    <w:rsid w:val="00E00C07"/>
    <w:pPr>
      <w:suppressAutoHyphens/>
      <w:spacing w:after="0" w:line="240" w:lineRule="auto"/>
    </w:pPr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E90D11"/>
    <w:rPr>
      <w:rFonts w:ascii="Cambria Math" w:eastAsia="Cambria Math" w:hAnsi="Cambria Math" w:cs="Cambria Math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44C42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F44C42"/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F44C42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44C42"/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3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0AEFEA-EBD9-4400-9C68-9537A4DDB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5</TotalTime>
  <Pages>9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dya Nag</dc:creator>
  <cp:keywords/>
  <dc:description/>
  <cp:lastModifiedBy>Anindya Nag</cp:lastModifiedBy>
  <cp:revision>331</cp:revision>
  <dcterms:created xsi:type="dcterms:W3CDTF">2022-01-28T14:12:00Z</dcterms:created>
  <dcterms:modified xsi:type="dcterms:W3CDTF">2022-05-26T19:44:00Z</dcterms:modified>
</cp:coreProperties>
</file>